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F2C5BD" w14:textId="7F8FBAD4" w:rsidR="2CC937A3" w:rsidRPr="003D0B8A" w:rsidRDefault="00F65ECF" w:rsidP="00BD599D">
      <w:pPr>
        <w:pStyle w:val="Title"/>
        <w:jc w:val="center"/>
        <w:rPr>
          <w:rFonts w:ascii="Baskerville Old Face" w:hAnsi="Baskerville Old Face"/>
          <w:color w:val="003057"/>
        </w:rPr>
      </w:pPr>
      <w:r w:rsidRPr="003D0B8A">
        <w:rPr>
          <w:rFonts w:ascii="Baskerville Old Face" w:hAnsi="Baskerville Old Face"/>
          <w:color w:val="003057"/>
        </w:rPr>
        <w:t>Orientation Task</w:t>
      </w:r>
      <w:r w:rsidR="004B7B32">
        <w:rPr>
          <w:rFonts w:ascii="Baskerville Old Face" w:hAnsi="Baskerville Old Face"/>
          <w:color w:val="003057"/>
        </w:rPr>
        <w:t xml:space="preserve"> </w:t>
      </w:r>
      <w:r w:rsidR="00FB2F14">
        <w:rPr>
          <w:rFonts w:ascii="Baskerville Old Face" w:hAnsi="Baskerville Old Face"/>
          <w:color w:val="003057"/>
        </w:rPr>
        <w:t>– Start Date: May 1</w:t>
      </w:r>
      <w:r w:rsidR="00FB2F14" w:rsidRPr="00FB2F14">
        <w:rPr>
          <w:rFonts w:ascii="Baskerville Old Face" w:hAnsi="Baskerville Old Face"/>
          <w:color w:val="003057"/>
          <w:vertAlign w:val="superscript"/>
        </w:rPr>
        <w:t>st</w:t>
      </w:r>
      <w:r w:rsidR="00FB2F14">
        <w:rPr>
          <w:rFonts w:ascii="Baskerville Old Face" w:hAnsi="Baskerville Old Face"/>
          <w:color w:val="003057"/>
        </w:rPr>
        <w:t>, 2025</w:t>
      </w:r>
    </w:p>
    <w:p w14:paraId="17CA97C9" w14:textId="59EF7C2F" w:rsidR="001A0F20" w:rsidRPr="0024027E" w:rsidRDefault="001A0F20" w:rsidP="40DA33F8">
      <w:pPr>
        <w:spacing w:after="0" w:line="240" w:lineRule="auto"/>
        <w:jc w:val="center"/>
        <w:rPr>
          <w:i/>
          <w:iCs/>
          <w:sz w:val="18"/>
          <w:szCs w:val="18"/>
        </w:rPr>
      </w:pPr>
    </w:p>
    <w:p w14:paraId="464ECC21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7F9E98D" w14:textId="6884CC50" w:rsidR="00F65ECF" w:rsidRDefault="00F65ECF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370660">
        <w:rPr>
          <w:rFonts w:ascii="Verdana" w:hAnsi="Verdana" w:cs="Arial"/>
          <w:b/>
          <w:bCs/>
          <w:sz w:val="20"/>
          <w:szCs w:val="20"/>
          <w:u w:val="single"/>
        </w:rPr>
        <w:t>For specific instructions, refer to the task requirements and rubric.</w:t>
      </w:r>
      <w:r w:rsidRPr="00F65ECF">
        <w:rPr>
          <w:rFonts w:ascii="Verdana" w:hAnsi="Verdana" w:cs="Arial"/>
          <w:sz w:val="20"/>
          <w:szCs w:val="20"/>
        </w:rPr>
        <w:t xml:space="preserve"> Source citations, including APA style, are not required for this assessment.  </w:t>
      </w:r>
    </w:p>
    <w:p w14:paraId="7D819196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29819EB7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AC39768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5C943856" w14:textId="4C7C8E0C" w:rsidR="00F65ECF" w:rsidRDefault="00F65ECF" w:rsidP="00F65ECF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BF442D">
        <w:rPr>
          <w:rFonts w:ascii="Verdana" w:hAnsi="Verdana" w:cs="Arial"/>
          <w:b/>
          <w:bCs/>
          <w:sz w:val="20"/>
          <w:szCs w:val="20"/>
        </w:rPr>
        <w:t>A.</w:t>
      </w:r>
      <w:r w:rsidR="00BF442D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BF442D" w:rsidRPr="00BF442D">
        <w:rPr>
          <w:rFonts w:ascii="Verdana" w:hAnsi="Verdana" w:cs="Arial"/>
          <w:b/>
          <w:bCs/>
          <w:sz w:val="20"/>
          <w:szCs w:val="20"/>
        </w:rPr>
        <w:t>Explain why you are attending WGU to complete your college degree and to achieve your academic and career goals.</w:t>
      </w:r>
    </w:p>
    <w:p w14:paraId="6CAC9D81" w14:textId="77777777" w:rsidR="00BF442D" w:rsidRDefault="00BF442D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D4226FD" w14:textId="3092B0B6" w:rsidR="00F65ECF" w:rsidRDefault="00BF442D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I am attending WGU because I am making a career change into data analytics. I felt stunted in my career growth in my last role and have decided to pursue my master’s to find a career path better fitting my wants and needs as a working professional. I want a role in data analytics or data science where I can contribute meaningful work to help others and my community.</w:t>
      </w:r>
    </w:p>
    <w:p w14:paraId="2CD9D769" w14:textId="77777777" w:rsidR="00BF442D" w:rsidRDefault="00BF442D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3444A14" w14:textId="34B7E3BE" w:rsidR="00BF442D" w:rsidRDefault="00BF442D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I have crafted a SMART goal statement to launch the start of my degree program:</w:t>
      </w:r>
    </w:p>
    <w:p w14:paraId="1F82F2E4" w14:textId="365CA190" w:rsidR="00BF442D" w:rsidRPr="00BF442D" w:rsidRDefault="00BF442D" w:rsidP="00F65ECF">
      <w:pPr>
        <w:spacing w:after="0" w:line="240" w:lineRule="auto"/>
        <w:rPr>
          <w:rFonts w:ascii="Verdana" w:hAnsi="Verdana" w:cs="Arial"/>
          <w:i/>
          <w:iCs/>
          <w:sz w:val="20"/>
          <w:szCs w:val="20"/>
        </w:rPr>
      </w:pPr>
      <w:r w:rsidRPr="00BF442D">
        <w:rPr>
          <w:rFonts w:ascii="Verdana" w:hAnsi="Verdana" w:cs="Arial"/>
          <w:i/>
          <w:iCs/>
          <w:sz w:val="20"/>
          <w:szCs w:val="20"/>
        </w:rPr>
        <w:t xml:space="preserve">I will graduate with my MSDA degree in 6 months to make a career change into data analytics. I will complete </w:t>
      </w:r>
      <w:r w:rsidR="00B36050">
        <w:rPr>
          <w:rFonts w:ascii="Verdana" w:hAnsi="Verdana" w:cs="Arial"/>
          <w:i/>
          <w:iCs/>
          <w:sz w:val="20"/>
          <w:szCs w:val="20"/>
        </w:rPr>
        <w:t>two</w:t>
      </w:r>
      <w:r w:rsidRPr="00BF442D">
        <w:rPr>
          <w:rFonts w:ascii="Verdana" w:hAnsi="Verdana" w:cs="Arial"/>
          <w:i/>
          <w:iCs/>
          <w:sz w:val="20"/>
          <w:szCs w:val="20"/>
        </w:rPr>
        <w:t xml:space="preserve"> courses per month by creating a study plan that dedicates 6 to 8 hours of studying daily while networking with my community and utilizing the resources provided.</w:t>
      </w:r>
    </w:p>
    <w:p w14:paraId="2DDE9965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97DED79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0F0C0909" w14:textId="48F05487" w:rsidR="00F65ECF" w:rsidRDefault="00610FF0" w:rsidP="00F65ECF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BF442D">
        <w:rPr>
          <w:rFonts w:ascii="Verdana" w:hAnsi="Verdana" w:cs="Arial"/>
          <w:b/>
          <w:bCs/>
          <w:sz w:val="20"/>
          <w:szCs w:val="20"/>
        </w:rPr>
        <w:t>B</w:t>
      </w:r>
      <w:r w:rsidR="00F65ECF" w:rsidRPr="00BF442D">
        <w:rPr>
          <w:rFonts w:ascii="Verdana" w:hAnsi="Verdana" w:cs="Arial"/>
          <w:b/>
          <w:bCs/>
          <w:sz w:val="20"/>
          <w:szCs w:val="20"/>
        </w:rPr>
        <w:t>.</w:t>
      </w:r>
      <w:r w:rsidR="00BF442D" w:rsidRPr="00BF442D">
        <w:t xml:space="preserve"> </w:t>
      </w:r>
      <w:r w:rsidR="00BF442D" w:rsidRPr="00BF442D">
        <w:rPr>
          <w:rFonts w:ascii="Verdana" w:hAnsi="Verdana" w:cs="Arial"/>
          <w:b/>
          <w:bCs/>
          <w:sz w:val="20"/>
          <w:szCs w:val="20"/>
        </w:rPr>
        <w:t>Describe your WGU degree program</w:t>
      </w:r>
      <w:r w:rsidR="00BF442D">
        <w:rPr>
          <w:rFonts w:ascii="Verdana" w:hAnsi="Verdana" w:cs="Arial"/>
          <w:b/>
          <w:bCs/>
          <w:sz w:val="20"/>
          <w:szCs w:val="20"/>
        </w:rPr>
        <w:t>.</w:t>
      </w:r>
    </w:p>
    <w:p w14:paraId="0220CC55" w14:textId="77777777" w:rsidR="007E086D" w:rsidRDefault="007E086D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EF4DB5C" w14:textId="70518323" w:rsidR="00BF442D" w:rsidRDefault="007175EB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My degree program at WGU is the Master of Science in Data Analytics with a concentration in Data Science.</w:t>
      </w:r>
    </w:p>
    <w:p w14:paraId="49F7089B" w14:textId="77777777" w:rsidR="007005EE" w:rsidRDefault="007005EE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0395600" w14:textId="6E17AE61" w:rsidR="007005EE" w:rsidRPr="00BF442D" w:rsidRDefault="007005EE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The program consists of a </w:t>
      </w:r>
      <w:r w:rsidR="00B86850">
        <w:rPr>
          <w:rFonts w:ascii="Verdana" w:hAnsi="Verdana" w:cs="Arial"/>
          <w:sz w:val="20"/>
          <w:szCs w:val="20"/>
        </w:rPr>
        <w:t>Data Analytics core with courses in statistics, visualization, programming, and more.</w:t>
      </w:r>
      <w:r w:rsidR="00911FA7">
        <w:rPr>
          <w:rFonts w:ascii="Verdana" w:hAnsi="Verdana" w:cs="Arial"/>
          <w:sz w:val="20"/>
          <w:szCs w:val="20"/>
        </w:rPr>
        <w:t xml:space="preserve"> In addition to the core courses, the program includes a concentration in Data Science with cour</w:t>
      </w:r>
      <w:r w:rsidR="008C7A1A">
        <w:rPr>
          <w:rFonts w:ascii="Verdana" w:hAnsi="Verdana" w:cs="Arial"/>
          <w:sz w:val="20"/>
          <w:szCs w:val="20"/>
        </w:rPr>
        <w:t>s</w:t>
      </w:r>
      <w:r w:rsidR="00911FA7">
        <w:rPr>
          <w:rFonts w:ascii="Verdana" w:hAnsi="Verdana" w:cs="Arial"/>
          <w:sz w:val="20"/>
          <w:szCs w:val="20"/>
        </w:rPr>
        <w:t>es in machine learning, advanced an</w:t>
      </w:r>
      <w:r w:rsidR="008C7A1A">
        <w:rPr>
          <w:rFonts w:ascii="Verdana" w:hAnsi="Verdana" w:cs="Arial"/>
          <w:sz w:val="20"/>
          <w:szCs w:val="20"/>
        </w:rPr>
        <w:t>alytics, and optimization. Lastly, there</w:t>
      </w:r>
      <w:r w:rsidR="008A049A">
        <w:rPr>
          <w:rFonts w:ascii="Verdana" w:hAnsi="Verdana" w:cs="Arial"/>
          <w:sz w:val="20"/>
          <w:szCs w:val="20"/>
        </w:rPr>
        <w:t xml:space="preserve"> i</w:t>
      </w:r>
      <w:r w:rsidR="008C7A1A">
        <w:rPr>
          <w:rFonts w:ascii="Verdana" w:hAnsi="Verdana" w:cs="Arial"/>
          <w:sz w:val="20"/>
          <w:szCs w:val="20"/>
        </w:rPr>
        <w:t>s a capstone project</w:t>
      </w:r>
      <w:r w:rsidR="009D1F8F">
        <w:rPr>
          <w:rFonts w:ascii="Verdana" w:hAnsi="Verdana" w:cs="Arial"/>
          <w:sz w:val="20"/>
          <w:szCs w:val="20"/>
        </w:rPr>
        <w:t xml:space="preserve"> including a proposal, execution, and final report to determine competency</w:t>
      </w:r>
      <w:r w:rsidR="008A049A">
        <w:rPr>
          <w:rFonts w:ascii="Verdana" w:hAnsi="Verdana" w:cs="Arial"/>
          <w:sz w:val="20"/>
          <w:szCs w:val="20"/>
        </w:rPr>
        <w:t xml:space="preserve"> while solving a real-world business problem.</w:t>
      </w:r>
    </w:p>
    <w:p w14:paraId="5BC35C16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0B08C35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46B4863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32C4DD6D" w14:textId="3D4577DC" w:rsidR="00F65ECF" w:rsidRDefault="00610FF0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BF442D">
        <w:rPr>
          <w:rFonts w:ascii="Verdana" w:hAnsi="Verdana" w:cs="Arial"/>
          <w:b/>
          <w:bCs/>
          <w:sz w:val="20"/>
          <w:szCs w:val="20"/>
        </w:rPr>
        <w:t>C</w:t>
      </w:r>
      <w:r w:rsidR="00F65ECF" w:rsidRPr="00BF442D">
        <w:rPr>
          <w:rFonts w:ascii="Verdana" w:hAnsi="Verdana" w:cs="Arial"/>
          <w:b/>
          <w:bCs/>
          <w:sz w:val="20"/>
          <w:szCs w:val="20"/>
        </w:rPr>
        <w:t>.</w:t>
      </w:r>
      <w:r w:rsidR="00BF442D" w:rsidRPr="00BF442D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BF442D" w:rsidRPr="00BF442D">
        <w:rPr>
          <w:rFonts w:ascii="Verdana" w:hAnsi="Verdana" w:cs="Arial"/>
          <w:b/>
          <w:bCs/>
          <w:sz w:val="20"/>
          <w:szCs w:val="20"/>
        </w:rPr>
        <w:t>Identify one situation in which you would ask your program mentor or instructor for support.</w:t>
      </w:r>
    </w:p>
    <w:p w14:paraId="7534A6C4" w14:textId="77777777" w:rsidR="00BF442D" w:rsidRDefault="00BF442D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A541C0E" w14:textId="5BFC4BF6" w:rsidR="00671584" w:rsidRPr="00BF442D" w:rsidRDefault="00671584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ne situation in which I would ask my program mentor for support is</w:t>
      </w:r>
      <w:r w:rsidR="00392825">
        <w:rPr>
          <w:rFonts w:ascii="Verdana" w:hAnsi="Verdana" w:cs="Arial"/>
          <w:sz w:val="20"/>
          <w:szCs w:val="20"/>
        </w:rPr>
        <w:t xml:space="preserve"> assistance with time management</w:t>
      </w:r>
      <w:r w:rsidR="00965DD1">
        <w:rPr>
          <w:rFonts w:ascii="Verdana" w:hAnsi="Verdana" w:cs="Arial"/>
          <w:sz w:val="20"/>
          <w:szCs w:val="20"/>
        </w:rPr>
        <w:t>. My goal to complete the program is one term, 6 months; therefore, I would like my mentor to help</w:t>
      </w:r>
      <w:r w:rsidR="00C22677">
        <w:rPr>
          <w:rFonts w:ascii="Verdana" w:hAnsi="Verdana" w:cs="Arial"/>
          <w:sz w:val="20"/>
          <w:szCs w:val="20"/>
        </w:rPr>
        <w:t xml:space="preserve"> keep me on track with my courses and dedicated study time throughout the week. I will </w:t>
      </w:r>
      <w:r w:rsidR="00FC3419">
        <w:rPr>
          <w:rFonts w:ascii="Verdana" w:hAnsi="Verdana" w:cs="Arial"/>
          <w:sz w:val="20"/>
          <w:szCs w:val="20"/>
        </w:rPr>
        <w:t xml:space="preserve">be </w:t>
      </w:r>
      <w:r w:rsidR="00C22677">
        <w:rPr>
          <w:rFonts w:ascii="Verdana" w:hAnsi="Verdana" w:cs="Arial"/>
          <w:sz w:val="20"/>
          <w:szCs w:val="20"/>
        </w:rPr>
        <w:t xml:space="preserve">committing 40 hours a week as a full-time student, so </w:t>
      </w:r>
      <w:r w:rsidR="00FC3419">
        <w:rPr>
          <w:rFonts w:ascii="Verdana" w:hAnsi="Verdana" w:cs="Arial"/>
          <w:sz w:val="20"/>
          <w:szCs w:val="20"/>
        </w:rPr>
        <w:t>I would ask my program mentor to work with me on a study plan to complete my program in my desired timeline.</w:t>
      </w:r>
    </w:p>
    <w:p w14:paraId="456F61CF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9459EB6" w14:textId="77777777" w:rsidR="00370660" w:rsidRDefault="00370660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06449EF" w14:textId="77777777" w:rsidR="00BF442D" w:rsidRDefault="00610FF0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BF442D">
        <w:rPr>
          <w:rFonts w:ascii="Verdana" w:hAnsi="Verdana" w:cs="Arial"/>
          <w:b/>
          <w:bCs/>
          <w:sz w:val="20"/>
          <w:szCs w:val="20"/>
        </w:rPr>
        <w:t>D</w:t>
      </w:r>
      <w:r w:rsidR="00F65ECF" w:rsidRPr="00BF442D">
        <w:rPr>
          <w:rFonts w:ascii="Verdana" w:hAnsi="Verdana" w:cs="Arial"/>
          <w:b/>
          <w:bCs/>
          <w:sz w:val="20"/>
          <w:szCs w:val="20"/>
        </w:rPr>
        <w:t>.</w:t>
      </w:r>
      <w:r w:rsidR="00BF442D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BF442D" w:rsidRPr="00BF442D">
        <w:rPr>
          <w:rFonts w:ascii="Verdana" w:hAnsi="Verdana" w:cs="Arial"/>
          <w:b/>
          <w:bCs/>
          <w:sz w:val="20"/>
          <w:szCs w:val="20"/>
        </w:rPr>
        <w:t>Identify one WGU tool or resource other than your WGU program mentor or instructor that will support your academic success.</w:t>
      </w:r>
      <w:r w:rsidR="00BF442D">
        <w:rPr>
          <w:rFonts w:ascii="Verdana" w:hAnsi="Verdana" w:cs="Arial"/>
          <w:sz w:val="20"/>
          <w:szCs w:val="20"/>
        </w:rPr>
        <w:t xml:space="preserve"> </w:t>
      </w:r>
    </w:p>
    <w:p w14:paraId="55C37225" w14:textId="77777777" w:rsidR="00BF442D" w:rsidRDefault="00BF442D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D08196A" w14:textId="25BA9E8B" w:rsidR="00F65ECF" w:rsidRPr="00F65ECF" w:rsidRDefault="00BF442D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lastRenderedPageBreak/>
        <w:t>The mental health counseling resource is one WGU tool supporting my academic success. Although I’m motivated and eager to work through my degree, I can acknowledge the stress and anxiety that come along with full-time studies. I hope to utilize mental health counseling to guide me through stress and anxiety management.</w:t>
      </w:r>
    </w:p>
    <w:p w14:paraId="1AC3E1D5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E0CA0B3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57DC6F2" w14:textId="07CA5816" w:rsidR="00F65ECF" w:rsidRPr="00BF442D" w:rsidRDefault="00610FF0" w:rsidP="00F65ECF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BF442D">
        <w:rPr>
          <w:rFonts w:ascii="Verdana" w:hAnsi="Verdana" w:cs="Arial"/>
          <w:b/>
          <w:bCs/>
          <w:sz w:val="20"/>
          <w:szCs w:val="20"/>
        </w:rPr>
        <w:t>E</w:t>
      </w:r>
      <w:r w:rsidR="00F65ECF" w:rsidRPr="00BF442D">
        <w:rPr>
          <w:rFonts w:ascii="Verdana" w:hAnsi="Verdana" w:cs="Arial"/>
          <w:b/>
          <w:bCs/>
          <w:sz w:val="20"/>
          <w:szCs w:val="20"/>
        </w:rPr>
        <w:t xml:space="preserve">. </w:t>
      </w:r>
    </w:p>
    <w:p w14:paraId="08DB51D3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5461C8A" w14:textId="2063F1AE" w:rsidR="00F65ECF" w:rsidRDefault="00F65ECF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F65ECF">
        <w:rPr>
          <w:rFonts w:ascii="Verdana" w:hAnsi="Verdana" w:cs="Arial"/>
          <w:i/>
          <w:iCs/>
          <w:sz w:val="20"/>
          <w:szCs w:val="20"/>
        </w:rPr>
        <w:t xml:space="preserve">Note: </w:t>
      </w:r>
      <w:r w:rsidR="00370660">
        <w:rPr>
          <w:rFonts w:ascii="Verdana" w:hAnsi="Verdana" w:cs="Arial"/>
          <w:i/>
          <w:iCs/>
          <w:sz w:val="20"/>
          <w:szCs w:val="20"/>
        </w:rPr>
        <w:t>You can either type out your plan to study or</w:t>
      </w:r>
      <w:r w:rsidR="00610FF0">
        <w:rPr>
          <w:rFonts w:ascii="Verdana" w:hAnsi="Verdana" w:cs="Arial"/>
          <w:i/>
          <w:iCs/>
          <w:sz w:val="20"/>
          <w:szCs w:val="20"/>
        </w:rPr>
        <w:t xml:space="preserve"> use</w:t>
      </w:r>
      <w:r w:rsidRPr="00F65ECF">
        <w:rPr>
          <w:rFonts w:ascii="Verdana" w:hAnsi="Verdana" w:cs="Arial"/>
          <w:i/>
          <w:iCs/>
          <w:sz w:val="20"/>
          <w:szCs w:val="20"/>
        </w:rPr>
        <w:t xml:space="preserve"> the included blank study schedule</w:t>
      </w:r>
      <w:r w:rsidR="00610FF0">
        <w:rPr>
          <w:rFonts w:ascii="Verdana" w:hAnsi="Verdana" w:cs="Arial"/>
          <w:i/>
          <w:iCs/>
          <w:sz w:val="20"/>
          <w:szCs w:val="20"/>
        </w:rPr>
        <w:t>.</w:t>
      </w:r>
    </w:p>
    <w:p w14:paraId="55D9E1FF" w14:textId="77777777" w:rsidR="005662A2" w:rsidRDefault="005662A2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A9BD56F" w14:textId="174B3A9D" w:rsidR="005662A2" w:rsidRDefault="005662A2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 xml:space="preserve">I will be a full-time MSDADS student, allocating 40 hours a week to </w:t>
      </w:r>
      <w:r w:rsidR="00FA7DE3">
        <w:rPr>
          <w:rFonts w:ascii="Verdana" w:hAnsi="Verdana" w:cs="Arial"/>
          <w:sz w:val="20"/>
          <w:szCs w:val="20"/>
        </w:rPr>
        <w:t>studying.</w:t>
      </w:r>
    </w:p>
    <w:p w14:paraId="713855BA" w14:textId="74785B86" w:rsidR="00FA7DE3" w:rsidRDefault="009E3305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I am considerate of my mental and physical health</w:t>
      </w:r>
      <w:r w:rsidR="00542DB9">
        <w:rPr>
          <w:rFonts w:ascii="Verdana" w:hAnsi="Verdana" w:cs="Arial"/>
          <w:sz w:val="20"/>
          <w:szCs w:val="20"/>
        </w:rPr>
        <w:t xml:space="preserve">; therefore, </w:t>
      </w:r>
      <w:r>
        <w:rPr>
          <w:rFonts w:ascii="Verdana" w:hAnsi="Verdana" w:cs="Arial"/>
          <w:sz w:val="20"/>
          <w:szCs w:val="20"/>
        </w:rPr>
        <w:t>I will be allocating time to</w:t>
      </w:r>
      <w:r w:rsidR="002A5838">
        <w:rPr>
          <w:rFonts w:ascii="Verdana" w:hAnsi="Verdana" w:cs="Arial"/>
          <w:sz w:val="20"/>
          <w:szCs w:val="20"/>
        </w:rPr>
        <w:t xml:space="preserve"> mental breaks, gym, </w:t>
      </w:r>
      <w:r w:rsidR="00C63C5B">
        <w:rPr>
          <w:rFonts w:ascii="Verdana" w:hAnsi="Verdana" w:cs="Arial"/>
          <w:sz w:val="20"/>
          <w:szCs w:val="20"/>
        </w:rPr>
        <w:t xml:space="preserve">eating, </w:t>
      </w:r>
      <w:r w:rsidR="002A5838">
        <w:rPr>
          <w:rFonts w:ascii="Verdana" w:hAnsi="Verdana" w:cs="Arial"/>
          <w:sz w:val="20"/>
          <w:szCs w:val="20"/>
        </w:rPr>
        <w:t>and sleep.</w:t>
      </w:r>
    </w:p>
    <w:p w14:paraId="1D14457B" w14:textId="77777777" w:rsidR="00CB6883" w:rsidRDefault="00CB6883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14D75D5" w14:textId="467259DC" w:rsidR="00CB6883" w:rsidRPr="003B04AC" w:rsidRDefault="00CB6883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3B04AC">
        <w:rPr>
          <w:rFonts w:ascii="Verdana" w:hAnsi="Verdana" w:cs="Arial"/>
          <w:b/>
          <w:bCs/>
          <w:sz w:val="20"/>
          <w:szCs w:val="20"/>
        </w:rPr>
        <w:t>Sundays:</w:t>
      </w:r>
      <w:r w:rsidR="003B04AC">
        <w:rPr>
          <w:rFonts w:ascii="Verdana" w:hAnsi="Verdana" w:cs="Arial"/>
          <w:sz w:val="20"/>
          <w:szCs w:val="20"/>
        </w:rPr>
        <w:t xml:space="preserve"> 2.5 </w:t>
      </w:r>
      <w:proofErr w:type="spellStart"/>
      <w:r w:rsidR="003B04AC">
        <w:rPr>
          <w:rFonts w:ascii="Verdana" w:hAnsi="Verdana" w:cs="Arial"/>
          <w:sz w:val="20"/>
          <w:szCs w:val="20"/>
        </w:rPr>
        <w:t>hrs</w:t>
      </w:r>
      <w:proofErr w:type="spellEnd"/>
    </w:p>
    <w:p w14:paraId="530AC493" w14:textId="0EA528D4" w:rsidR="00CB6883" w:rsidRPr="003B04AC" w:rsidRDefault="00CB6883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3B04AC">
        <w:rPr>
          <w:rFonts w:ascii="Verdana" w:hAnsi="Verdana" w:cs="Arial"/>
          <w:b/>
          <w:bCs/>
          <w:sz w:val="20"/>
          <w:szCs w:val="20"/>
        </w:rPr>
        <w:t>Mondays:</w:t>
      </w:r>
      <w:r w:rsidR="003B04AC">
        <w:rPr>
          <w:rFonts w:ascii="Verdana" w:hAnsi="Verdana" w:cs="Arial"/>
          <w:sz w:val="20"/>
          <w:szCs w:val="20"/>
        </w:rPr>
        <w:t xml:space="preserve"> 7 </w:t>
      </w:r>
      <w:proofErr w:type="spellStart"/>
      <w:r w:rsidR="003B04AC">
        <w:rPr>
          <w:rFonts w:ascii="Verdana" w:hAnsi="Verdana" w:cs="Arial"/>
          <w:sz w:val="20"/>
          <w:szCs w:val="20"/>
        </w:rPr>
        <w:t>hrs</w:t>
      </w:r>
      <w:proofErr w:type="spellEnd"/>
    </w:p>
    <w:p w14:paraId="2EA1BA31" w14:textId="71F78876" w:rsidR="00CB6883" w:rsidRPr="003B04AC" w:rsidRDefault="00CB6883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3B04AC">
        <w:rPr>
          <w:rFonts w:ascii="Verdana" w:hAnsi="Verdana" w:cs="Arial"/>
          <w:b/>
          <w:bCs/>
          <w:sz w:val="20"/>
          <w:szCs w:val="20"/>
        </w:rPr>
        <w:t>Tuesdays:</w:t>
      </w:r>
      <w:r w:rsidR="003B04AC">
        <w:rPr>
          <w:rFonts w:ascii="Verdana" w:hAnsi="Verdana" w:cs="Arial"/>
          <w:sz w:val="20"/>
          <w:szCs w:val="20"/>
        </w:rPr>
        <w:t xml:space="preserve"> 7 </w:t>
      </w:r>
      <w:proofErr w:type="spellStart"/>
      <w:r w:rsidR="003B04AC">
        <w:rPr>
          <w:rFonts w:ascii="Verdana" w:hAnsi="Verdana" w:cs="Arial"/>
          <w:sz w:val="20"/>
          <w:szCs w:val="20"/>
        </w:rPr>
        <w:t>hrs</w:t>
      </w:r>
      <w:proofErr w:type="spellEnd"/>
    </w:p>
    <w:p w14:paraId="72F309E2" w14:textId="1F5FEC4E" w:rsidR="00CB6883" w:rsidRPr="003B04AC" w:rsidRDefault="00CB6883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3B04AC">
        <w:rPr>
          <w:rFonts w:ascii="Verdana" w:hAnsi="Verdana" w:cs="Arial"/>
          <w:b/>
          <w:bCs/>
          <w:sz w:val="20"/>
          <w:szCs w:val="20"/>
        </w:rPr>
        <w:t>Wednesday:</w:t>
      </w:r>
      <w:r w:rsidR="003B04AC">
        <w:rPr>
          <w:rFonts w:ascii="Verdana" w:hAnsi="Verdana" w:cs="Arial"/>
          <w:sz w:val="20"/>
          <w:szCs w:val="20"/>
        </w:rPr>
        <w:t xml:space="preserve"> </w:t>
      </w:r>
      <w:r w:rsidR="00E86965">
        <w:rPr>
          <w:rFonts w:ascii="Verdana" w:hAnsi="Verdana" w:cs="Arial"/>
          <w:sz w:val="20"/>
          <w:szCs w:val="20"/>
        </w:rPr>
        <w:t xml:space="preserve">6.5 </w:t>
      </w:r>
      <w:proofErr w:type="spellStart"/>
      <w:r w:rsidR="00E86965">
        <w:rPr>
          <w:rFonts w:ascii="Verdana" w:hAnsi="Verdana" w:cs="Arial"/>
          <w:sz w:val="20"/>
          <w:szCs w:val="20"/>
        </w:rPr>
        <w:t>hrs</w:t>
      </w:r>
      <w:proofErr w:type="spellEnd"/>
    </w:p>
    <w:p w14:paraId="23C92EC7" w14:textId="3BE09BC2" w:rsidR="00CB6883" w:rsidRPr="003B04AC" w:rsidRDefault="00CB6883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3B04AC">
        <w:rPr>
          <w:rFonts w:ascii="Verdana" w:hAnsi="Verdana" w:cs="Arial"/>
          <w:b/>
          <w:bCs/>
          <w:sz w:val="20"/>
          <w:szCs w:val="20"/>
        </w:rPr>
        <w:t>Thursdays:</w:t>
      </w:r>
      <w:r w:rsidR="003B04AC">
        <w:rPr>
          <w:rFonts w:ascii="Verdana" w:hAnsi="Verdana" w:cs="Arial"/>
          <w:sz w:val="20"/>
          <w:szCs w:val="20"/>
        </w:rPr>
        <w:t xml:space="preserve"> </w:t>
      </w:r>
      <w:r w:rsidR="00E86965">
        <w:rPr>
          <w:rFonts w:ascii="Verdana" w:hAnsi="Verdana" w:cs="Arial"/>
          <w:sz w:val="20"/>
          <w:szCs w:val="20"/>
        </w:rPr>
        <w:t xml:space="preserve">7 </w:t>
      </w:r>
      <w:proofErr w:type="spellStart"/>
      <w:r w:rsidR="00E86965">
        <w:rPr>
          <w:rFonts w:ascii="Verdana" w:hAnsi="Verdana" w:cs="Arial"/>
          <w:sz w:val="20"/>
          <w:szCs w:val="20"/>
        </w:rPr>
        <w:t>hrs</w:t>
      </w:r>
      <w:proofErr w:type="spellEnd"/>
    </w:p>
    <w:p w14:paraId="0982351F" w14:textId="2A950D0D" w:rsidR="00CB6883" w:rsidRPr="003B04AC" w:rsidRDefault="00CB6883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3B04AC">
        <w:rPr>
          <w:rFonts w:ascii="Verdana" w:hAnsi="Verdana" w:cs="Arial"/>
          <w:b/>
          <w:bCs/>
          <w:sz w:val="20"/>
          <w:szCs w:val="20"/>
        </w:rPr>
        <w:t>Fridays:</w:t>
      </w:r>
      <w:r w:rsidR="003B04AC">
        <w:rPr>
          <w:rFonts w:ascii="Verdana" w:hAnsi="Verdana" w:cs="Arial"/>
          <w:sz w:val="20"/>
          <w:szCs w:val="20"/>
        </w:rPr>
        <w:t xml:space="preserve"> </w:t>
      </w:r>
      <w:r w:rsidR="00E86965">
        <w:rPr>
          <w:rFonts w:ascii="Verdana" w:hAnsi="Verdana" w:cs="Arial"/>
          <w:sz w:val="20"/>
          <w:szCs w:val="20"/>
        </w:rPr>
        <w:t xml:space="preserve">7 </w:t>
      </w:r>
      <w:proofErr w:type="spellStart"/>
      <w:r w:rsidR="00E86965">
        <w:rPr>
          <w:rFonts w:ascii="Verdana" w:hAnsi="Verdana" w:cs="Arial"/>
          <w:sz w:val="20"/>
          <w:szCs w:val="20"/>
        </w:rPr>
        <w:t>hrs</w:t>
      </w:r>
      <w:proofErr w:type="spellEnd"/>
    </w:p>
    <w:p w14:paraId="336854AE" w14:textId="4A1DAF5B" w:rsidR="00CB6883" w:rsidRDefault="00CB6883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3B04AC">
        <w:rPr>
          <w:rFonts w:ascii="Verdana" w:hAnsi="Verdana" w:cs="Arial"/>
          <w:b/>
          <w:bCs/>
          <w:sz w:val="20"/>
          <w:szCs w:val="20"/>
        </w:rPr>
        <w:t>Saturday:</w:t>
      </w:r>
      <w:r w:rsidR="003B04AC">
        <w:rPr>
          <w:rFonts w:ascii="Verdana" w:hAnsi="Verdana" w:cs="Arial"/>
          <w:sz w:val="20"/>
          <w:szCs w:val="20"/>
        </w:rPr>
        <w:t xml:space="preserve"> </w:t>
      </w:r>
      <w:r w:rsidR="00E86965">
        <w:rPr>
          <w:rFonts w:ascii="Verdana" w:hAnsi="Verdana" w:cs="Arial"/>
          <w:sz w:val="20"/>
          <w:szCs w:val="20"/>
        </w:rPr>
        <w:t xml:space="preserve">3 </w:t>
      </w:r>
      <w:proofErr w:type="spellStart"/>
      <w:r w:rsidR="00E86965">
        <w:rPr>
          <w:rFonts w:ascii="Verdana" w:hAnsi="Verdana" w:cs="Arial"/>
          <w:sz w:val="20"/>
          <w:szCs w:val="20"/>
        </w:rPr>
        <w:t>hrs</w:t>
      </w:r>
      <w:proofErr w:type="spellEnd"/>
    </w:p>
    <w:p w14:paraId="0C9E346A" w14:textId="15FC0A1B" w:rsidR="00E86965" w:rsidRPr="003B04AC" w:rsidRDefault="00E86965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E86965">
        <w:rPr>
          <w:rFonts w:ascii="Verdana" w:hAnsi="Verdana" w:cs="Arial"/>
          <w:sz w:val="20"/>
          <w:szCs w:val="20"/>
          <w:u w:val="single"/>
        </w:rPr>
        <w:t>Total</w:t>
      </w:r>
      <w:r>
        <w:rPr>
          <w:rFonts w:ascii="Verdana" w:hAnsi="Verdana" w:cs="Arial"/>
          <w:sz w:val="20"/>
          <w:szCs w:val="20"/>
        </w:rPr>
        <w:t xml:space="preserve">: </w:t>
      </w:r>
      <w:r w:rsidR="00542DB9">
        <w:rPr>
          <w:rFonts w:ascii="Verdana" w:hAnsi="Verdana" w:cs="Arial"/>
          <w:sz w:val="20"/>
          <w:szCs w:val="20"/>
        </w:rPr>
        <w:t xml:space="preserve">40 </w:t>
      </w:r>
      <w:proofErr w:type="spellStart"/>
      <w:r w:rsidR="00542DB9">
        <w:rPr>
          <w:rFonts w:ascii="Verdana" w:hAnsi="Verdana" w:cs="Arial"/>
          <w:sz w:val="20"/>
          <w:szCs w:val="20"/>
        </w:rPr>
        <w:t>hrs</w:t>
      </w:r>
      <w:proofErr w:type="spellEnd"/>
    </w:p>
    <w:p w14:paraId="0DC19FD2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81CEBEB" w14:textId="77777777" w:rsidR="00F65ECF" w:rsidRPr="00F65ECF" w:rsidRDefault="00F65ECF" w:rsidP="00F65ECF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Style w:val="GridTable3-Accent3"/>
        <w:tblW w:w="0" w:type="auto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6"/>
        <w:gridCol w:w="1091"/>
        <w:gridCol w:w="1127"/>
        <w:gridCol w:w="1179"/>
        <w:gridCol w:w="1512"/>
        <w:gridCol w:w="1272"/>
        <w:gridCol w:w="981"/>
        <w:gridCol w:w="1247"/>
      </w:tblGrid>
      <w:tr w:rsidR="00F65ECF" w:rsidRPr="00F65ECF" w14:paraId="07E1E005" w14:textId="77777777" w:rsidTr="006871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8936BCA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i w:val="0"/>
                <w:iCs w:val="0"/>
                <w:sz w:val="20"/>
                <w:szCs w:val="20"/>
              </w:rPr>
              <w:t>Time</w:t>
            </w:r>
          </w:p>
        </w:tc>
        <w:tc>
          <w:tcPr>
            <w:tcW w:w="109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7A9B00EA" w14:textId="77777777" w:rsidR="00F65ECF" w:rsidRPr="00F65ECF" w:rsidRDefault="00F65ECF" w:rsidP="00F65E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F65ECF">
              <w:rPr>
                <w:rFonts w:ascii="Verdana" w:hAnsi="Verdana" w:cs="Arial"/>
                <w:sz w:val="20"/>
                <w:szCs w:val="20"/>
              </w:rPr>
              <w:t>Sunday</w:t>
            </w:r>
          </w:p>
        </w:tc>
        <w:tc>
          <w:tcPr>
            <w:tcW w:w="112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277F1DBA" w14:textId="77777777" w:rsidR="00F65ECF" w:rsidRPr="00F65ECF" w:rsidRDefault="00F65ECF" w:rsidP="00F65E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F65ECF">
              <w:rPr>
                <w:rFonts w:ascii="Verdana" w:hAnsi="Verdana" w:cs="Arial"/>
                <w:sz w:val="20"/>
                <w:szCs w:val="20"/>
              </w:rPr>
              <w:t>Monday</w:t>
            </w:r>
          </w:p>
        </w:tc>
        <w:tc>
          <w:tcPr>
            <w:tcW w:w="1179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52A420D7" w14:textId="77777777" w:rsidR="00F65ECF" w:rsidRPr="00F65ECF" w:rsidRDefault="00F65ECF" w:rsidP="00F65E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F65ECF">
              <w:rPr>
                <w:rFonts w:ascii="Verdana" w:hAnsi="Verdana" w:cs="Arial"/>
                <w:sz w:val="20"/>
                <w:szCs w:val="20"/>
              </w:rPr>
              <w:t>Tuesday</w:t>
            </w:r>
          </w:p>
        </w:tc>
        <w:tc>
          <w:tcPr>
            <w:tcW w:w="1512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7D8CC1C0" w14:textId="77777777" w:rsidR="00F65ECF" w:rsidRPr="00F65ECF" w:rsidRDefault="00F65ECF" w:rsidP="00F65E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F65ECF">
              <w:rPr>
                <w:rFonts w:ascii="Verdana" w:hAnsi="Verdana" w:cs="Arial"/>
                <w:sz w:val="20"/>
                <w:szCs w:val="20"/>
              </w:rPr>
              <w:t>Wednesday</w:t>
            </w:r>
          </w:p>
        </w:tc>
        <w:tc>
          <w:tcPr>
            <w:tcW w:w="1272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1BF1E74D" w14:textId="77777777" w:rsidR="00F65ECF" w:rsidRPr="00F65ECF" w:rsidRDefault="00F65ECF" w:rsidP="00F65E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F65ECF">
              <w:rPr>
                <w:rFonts w:ascii="Verdana" w:hAnsi="Verdana" w:cs="Arial"/>
                <w:sz w:val="20"/>
                <w:szCs w:val="20"/>
              </w:rPr>
              <w:t>Thursday</w:t>
            </w:r>
          </w:p>
        </w:tc>
        <w:tc>
          <w:tcPr>
            <w:tcW w:w="981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2A4334E3" w14:textId="77777777" w:rsidR="00F65ECF" w:rsidRPr="00F65ECF" w:rsidRDefault="00F65ECF" w:rsidP="00F65E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F65ECF">
              <w:rPr>
                <w:rFonts w:ascii="Verdana" w:hAnsi="Verdana" w:cs="Arial"/>
                <w:sz w:val="20"/>
                <w:szCs w:val="20"/>
              </w:rPr>
              <w:t>Friday</w:t>
            </w:r>
          </w:p>
        </w:tc>
        <w:tc>
          <w:tcPr>
            <w:tcW w:w="124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</w:tcPr>
          <w:p w14:paraId="6F50BFFB" w14:textId="77777777" w:rsidR="00F65ECF" w:rsidRPr="00F65ECF" w:rsidRDefault="00F65ECF" w:rsidP="00F65E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F65ECF">
              <w:rPr>
                <w:rFonts w:ascii="Verdana" w:hAnsi="Verdana" w:cs="Arial"/>
                <w:sz w:val="20"/>
                <w:szCs w:val="20"/>
              </w:rPr>
              <w:t>Saturday</w:t>
            </w:r>
          </w:p>
        </w:tc>
      </w:tr>
      <w:tr w:rsidR="00F65ECF" w:rsidRPr="00F65ECF" w14:paraId="0FB3EC08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auto"/>
          </w:tcPr>
          <w:p w14:paraId="7F5BDF94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6:00 AM</w:t>
            </w:r>
          </w:p>
        </w:tc>
        <w:tc>
          <w:tcPr>
            <w:tcW w:w="1091" w:type="dxa"/>
          </w:tcPr>
          <w:p w14:paraId="029D20B6" w14:textId="7A9B2842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60FCA7FA" w14:textId="448F5ED6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57C51510" w14:textId="027AAB50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3EC5DF3A" w14:textId="14AF6501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48119ACC" w14:textId="0DDEC7ED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666C5F12" w14:textId="43215961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66882302" w14:textId="78D927DC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F65ECF" w:rsidRPr="00F65ECF" w14:paraId="04BC9804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4729C64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6:30 AM</w:t>
            </w:r>
          </w:p>
        </w:tc>
        <w:tc>
          <w:tcPr>
            <w:tcW w:w="1091" w:type="dxa"/>
          </w:tcPr>
          <w:p w14:paraId="3BE6659F" w14:textId="000CF8AB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10D54E92" w14:textId="4B361182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6233E74B" w14:textId="370AC4F9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7C3D012F" w14:textId="27C2A1C5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4B635937" w14:textId="36A87802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3D62779C" w14:textId="716EBF6B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05937358" w14:textId="3DDB1530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F65ECF" w:rsidRPr="00F65ECF" w14:paraId="1F4198C3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22088E6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7:00 AM</w:t>
            </w:r>
          </w:p>
        </w:tc>
        <w:tc>
          <w:tcPr>
            <w:tcW w:w="1091" w:type="dxa"/>
          </w:tcPr>
          <w:p w14:paraId="4530C947" w14:textId="0CAC781D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7BA68DF1" w14:textId="744A72ED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3FA05EFF" w14:textId="3333650B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06692DA3" w14:textId="70C4C433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0C088742" w14:textId="7810C54E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3E399591" w14:textId="40B25C44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422BA40F" w14:textId="18C8AC6E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F65ECF" w:rsidRPr="00F65ECF" w14:paraId="7281078B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28E24FE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7:30 AM</w:t>
            </w:r>
          </w:p>
        </w:tc>
        <w:tc>
          <w:tcPr>
            <w:tcW w:w="1091" w:type="dxa"/>
          </w:tcPr>
          <w:p w14:paraId="122DE7F0" w14:textId="4F88A8A8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0627967E" w14:textId="6727F1F8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37C50B02" w14:textId="55B826A5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1D441E26" w14:textId="47A7DD3A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59456A26" w14:textId="366E46B6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5706258B" w14:textId="158A61DD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21DB3B5C" w14:textId="658BB134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F65ECF" w:rsidRPr="00F65ECF" w14:paraId="63657C54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B0B5881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8:00 AM</w:t>
            </w:r>
          </w:p>
        </w:tc>
        <w:tc>
          <w:tcPr>
            <w:tcW w:w="1091" w:type="dxa"/>
          </w:tcPr>
          <w:p w14:paraId="5D4F3430" w14:textId="48BB1E66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429201C9" w14:textId="783F50CF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179" w:type="dxa"/>
          </w:tcPr>
          <w:p w14:paraId="765B4885" w14:textId="58560D0B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512" w:type="dxa"/>
          </w:tcPr>
          <w:p w14:paraId="26FA019E" w14:textId="7F14B44E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272" w:type="dxa"/>
          </w:tcPr>
          <w:p w14:paraId="601CC212" w14:textId="2B0F253F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981" w:type="dxa"/>
          </w:tcPr>
          <w:p w14:paraId="4A4E04CE" w14:textId="2B565BDE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247" w:type="dxa"/>
          </w:tcPr>
          <w:p w14:paraId="2E1B2BA1" w14:textId="3B1A0F67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F65ECF" w:rsidRPr="00F65ECF" w14:paraId="1E1CD695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75F8F3D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8:30 AM</w:t>
            </w:r>
          </w:p>
        </w:tc>
        <w:tc>
          <w:tcPr>
            <w:tcW w:w="1091" w:type="dxa"/>
          </w:tcPr>
          <w:p w14:paraId="3806E024" w14:textId="4D8A0FDD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7AD19BC4" w14:textId="771E693A" w:rsidR="00F65ECF" w:rsidRPr="00C106E5" w:rsidRDefault="00C106E5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b/>
                <w:bCs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5651B479" w14:textId="08E42A3E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178572FB" w14:textId="5C44E4BD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72" w:type="dxa"/>
          </w:tcPr>
          <w:p w14:paraId="7598C5AC" w14:textId="1DADF02C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00E4440F" w14:textId="682F5FD1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5013AE91" w14:textId="71CDB164" w:rsidR="00F65ECF" w:rsidRPr="00F65ECF" w:rsidRDefault="008D2144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F65ECF" w:rsidRPr="00F65ECF" w14:paraId="0A7475C4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360D244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9:00 AM</w:t>
            </w:r>
          </w:p>
        </w:tc>
        <w:tc>
          <w:tcPr>
            <w:tcW w:w="1091" w:type="dxa"/>
          </w:tcPr>
          <w:p w14:paraId="446F6720" w14:textId="44206AAE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127" w:type="dxa"/>
          </w:tcPr>
          <w:p w14:paraId="00D40A19" w14:textId="1AD91D8C" w:rsidR="00F65ECF" w:rsidRPr="00F65ECF" w:rsidRDefault="00C106E5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619421E5" w14:textId="34353BBB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0AE52C9B" w14:textId="5A081B52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72" w:type="dxa"/>
          </w:tcPr>
          <w:p w14:paraId="14ECF028" w14:textId="34E38906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60C5EAB2" w14:textId="7C7BBB46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23C9A966" w14:textId="2E74EB6F" w:rsidR="00F65ECF" w:rsidRPr="00F65ECF" w:rsidRDefault="008D2144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</w:tr>
      <w:tr w:rsidR="00F65ECF" w:rsidRPr="00F65ECF" w14:paraId="53845C71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0D68D29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9:30 AM</w:t>
            </w:r>
          </w:p>
        </w:tc>
        <w:tc>
          <w:tcPr>
            <w:tcW w:w="1091" w:type="dxa"/>
          </w:tcPr>
          <w:p w14:paraId="31F23723" w14:textId="6D24B18F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27" w:type="dxa"/>
          </w:tcPr>
          <w:p w14:paraId="3439FA01" w14:textId="164F529D" w:rsidR="00F65ECF" w:rsidRPr="00F65ECF" w:rsidRDefault="00C106E5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2F38CC5C" w14:textId="7941390A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3104B0A7" w14:textId="040D11E1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72" w:type="dxa"/>
          </w:tcPr>
          <w:p w14:paraId="1BF9B83C" w14:textId="180C7822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561D86CD" w14:textId="31CC7147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45C9385F" w14:textId="4777F729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</w:tr>
      <w:tr w:rsidR="00F65ECF" w:rsidRPr="00F65ECF" w14:paraId="2877C100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7DB4347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0:00 AM</w:t>
            </w:r>
          </w:p>
        </w:tc>
        <w:tc>
          <w:tcPr>
            <w:tcW w:w="1091" w:type="dxa"/>
          </w:tcPr>
          <w:p w14:paraId="51B0C7AB" w14:textId="33BCA340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27" w:type="dxa"/>
          </w:tcPr>
          <w:p w14:paraId="05E8D2E7" w14:textId="7C2100D6" w:rsidR="00F65ECF" w:rsidRPr="00F65ECF" w:rsidRDefault="00C106E5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4FEF8AFC" w14:textId="5636391B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33B3BFB0" w14:textId="0473863C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72" w:type="dxa"/>
          </w:tcPr>
          <w:p w14:paraId="11CD8A1F" w14:textId="316978BC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1538902B" w14:textId="0B228C95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35FF9159" w14:textId="6051C13A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</w:tr>
      <w:tr w:rsidR="00F65ECF" w:rsidRPr="00F65ECF" w14:paraId="11E966B1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533E349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0:30 AM</w:t>
            </w:r>
          </w:p>
        </w:tc>
        <w:tc>
          <w:tcPr>
            <w:tcW w:w="1091" w:type="dxa"/>
          </w:tcPr>
          <w:p w14:paraId="02A32989" w14:textId="69E042C1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127" w:type="dxa"/>
          </w:tcPr>
          <w:p w14:paraId="487D2138" w14:textId="114C3697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179" w:type="dxa"/>
          </w:tcPr>
          <w:p w14:paraId="037040E2" w14:textId="074845C7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512" w:type="dxa"/>
          </w:tcPr>
          <w:p w14:paraId="0475D8ED" w14:textId="0D9AF95E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272" w:type="dxa"/>
          </w:tcPr>
          <w:p w14:paraId="380F9FC4" w14:textId="1A6C70F4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981" w:type="dxa"/>
          </w:tcPr>
          <w:p w14:paraId="4A70E75D" w14:textId="37DB03A7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247" w:type="dxa"/>
          </w:tcPr>
          <w:p w14:paraId="6868A75C" w14:textId="0ABD30FB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</w:tr>
      <w:tr w:rsidR="00F65ECF" w:rsidRPr="00F65ECF" w14:paraId="1788B661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21547DA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1:00 AM</w:t>
            </w:r>
          </w:p>
        </w:tc>
        <w:tc>
          <w:tcPr>
            <w:tcW w:w="1091" w:type="dxa"/>
          </w:tcPr>
          <w:p w14:paraId="45724ED6" w14:textId="3BFBDB51" w:rsidR="00F65ECF" w:rsidRPr="00F65ECF" w:rsidRDefault="00A61613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127" w:type="dxa"/>
          </w:tcPr>
          <w:p w14:paraId="4D473D03" w14:textId="78A8A75B" w:rsidR="00F65ECF" w:rsidRPr="00F65ECF" w:rsidRDefault="00A61613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179" w:type="dxa"/>
          </w:tcPr>
          <w:p w14:paraId="40FC6AB1" w14:textId="689358D2" w:rsidR="00F65ECF" w:rsidRPr="00F65ECF" w:rsidRDefault="00A61613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512" w:type="dxa"/>
          </w:tcPr>
          <w:p w14:paraId="2E95D088" w14:textId="7D7D1CAF" w:rsidR="00F65ECF" w:rsidRPr="00F65ECF" w:rsidRDefault="00A61613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272" w:type="dxa"/>
          </w:tcPr>
          <w:p w14:paraId="446DCF24" w14:textId="21E7B60C" w:rsidR="00F65ECF" w:rsidRPr="00F65ECF" w:rsidRDefault="00A61613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981" w:type="dxa"/>
          </w:tcPr>
          <w:p w14:paraId="43B07AD5" w14:textId="087C0379" w:rsidR="00F65ECF" w:rsidRPr="00F65ECF" w:rsidRDefault="00A61613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247" w:type="dxa"/>
          </w:tcPr>
          <w:p w14:paraId="646526A7" w14:textId="727A2FCB" w:rsidR="00F65ECF" w:rsidRPr="00F65ECF" w:rsidRDefault="00A61613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</w:tr>
      <w:tr w:rsidR="00F65ECF" w:rsidRPr="00F65ECF" w14:paraId="51DF1861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2C95551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1:30 AM</w:t>
            </w:r>
          </w:p>
        </w:tc>
        <w:tc>
          <w:tcPr>
            <w:tcW w:w="1091" w:type="dxa"/>
          </w:tcPr>
          <w:p w14:paraId="30DAF977" w14:textId="56FA9323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127" w:type="dxa"/>
          </w:tcPr>
          <w:p w14:paraId="5BA11994" w14:textId="370AA8B5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179" w:type="dxa"/>
          </w:tcPr>
          <w:p w14:paraId="4E5F2A51" w14:textId="11322CCF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512" w:type="dxa"/>
          </w:tcPr>
          <w:p w14:paraId="33E74051" w14:textId="702C5AA3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272" w:type="dxa"/>
          </w:tcPr>
          <w:p w14:paraId="499B2390" w14:textId="401EBE65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981" w:type="dxa"/>
          </w:tcPr>
          <w:p w14:paraId="5FB037BB" w14:textId="5E583C26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  <w:tc>
          <w:tcPr>
            <w:tcW w:w="1247" w:type="dxa"/>
          </w:tcPr>
          <w:p w14:paraId="0656FAC5" w14:textId="7D3015F7" w:rsidR="00F65ECF" w:rsidRPr="00F65ECF" w:rsidRDefault="00A61613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Gym</w:t>
            </w:r>
          </w:p>
        </w:tc>
      </w:tr>
      <w:tr w:rsidR="00F65ECF" w:rsidRPr="00F65ECF" w14:paraId="353A0DB2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6B71FA5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2:00 PM</w:t>
            </w:r>
          </w:p>
        </w:tc>
        <w:tc>
          <w:tcPr>
            <w:tcW w:w="1091" w:type="dxa"/>
          </w:tcPr>
          <w:p w14:paraId="6A45F80C" w14:textId="4351F054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127" w:type="dxa"/>
          </w:tcPr>
          <w:p w14:paraId="1949CEFC" w14:textId="64DE83B6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179" w:type="dxa"/>
          </w:tcPr>
          <w:p w14:paraId="3F965F3B" w14:textId="6F328572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512" w:type="dxa"/>
          </w:tcPr>
          <w:p w14:paraId="06D0316E" w14:textId="2C315A48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272" w:type="dxa"/>
          </w:tcPr>
          <w:p w14:paraId="7C04F803" w14:textId="796FAC32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981" w:type="dxa"/>
          </w:tcPr>
          <w:p w14:paraId="65AB8DFD" w14:textId="512374D3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247" w:type="dxa"/>
          </w:tcPr>
          <w:p w14:paraId="01730957" w14:textId="342355C1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</w:tr>
      <w:tr w:rsidR="00F65ECF" w:rsidRPr="00F65ECF" w14:paraId="64FF62A1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F2C3D42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lastRenderedPageBreak/>
              <w:t>12:30 PM</w:t>
            </w:r>
          </w:p>
        </w:tc>
        <w:tc>
          <w:tcPr>
            <w:tcW w:w="1091" w:type="dxa"/>
          </w:tcPr>
          <w:p w14:paraId="2F36D8EB" w14:textId="7C2157A7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127" w:type="dxa"/>
          </w:tcPr>
          <w:p w14:paraId="662C7996" w14:textId="5FA2F028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179" w:type="dxa"/>
          </w:tcPr>
          <w:p w14:paraId="53415941" w14:textId="5E59CD20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512" w:type="dxa"/>
          </w:tcPr>
          <w:p w14:paraId="0D09E809" w14:textId="40CC92F2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272" w:type="dxa"/>
          </w:tcPr>
          <w:p w14:paraId="50175771" w14:textId="3DF668E4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981" w:type="dxa"/>
          </w:tcPr>
          <w:p w14:paraId="2A827068" w14:textId="54E62631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247" w:type="dxa"/>
          </w:tcPr>
          <w:p w14:paraId="691EFDE6" w14:textId="7A6C3B53" w:rsidR="00F65ECF" w:rsidRPr="00F65ECF" w:rsidRDefault="003452FF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</w:tr>
      <w:tr w:rsidR="00F65ECF" w:rsidRPr="00F65ECF" w14:paraId="5D4FA1C6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477A0EB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:00 PM</w:t>
            </w:r>
          </w:p>
        </w:tc>
        <w:tc>
          <w:tcPr>
            <w:tcW w:w="1091" w:type="dxa"/>
          </w:tcPr>
          <w:p w14:paraId="6C651675" w14:textId="0EE4A6BD" w:rsidR="00F65ECF" w:rsidRPr="00F65ECF" w:rsidRDefault="00E55E75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27" w:type="dxa"/>
          </w:tcPr>
          <w:p w14:paraId="7D1B8474" w14:textId="7A5B2D76" w:rsidR="00F65ECF" w:rsidRPr="00F65ECF" w:rsidRDefault="00C106E5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23B56362" w14:textId="7939A00A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00B26938" w14:textId="5EF166B0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72" w:type="dxa"/>
          </w:tcPr>
          <w:p w14:paraId="577B28D0" w14:textId="10FB730C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2AD9987E" w14:textId="03F2046F" w:rsidR="00F65ECF" w:rsidRPr="00F65ECF" w:rsidRDefault="00AE3B46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78BBF269" w14:textId="3B6EA609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</w:tr>
      <w:tr w:rsidR="00F65ECF" w:rsidRPr="00F65ECF" w14:paraId="301AD2A4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2FE1E0B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:30 PM</w:t>
            </w:r>
          </w:p>
        </w:tc>
        <w:tc>
          <w:tcPr>
            <w:tcW w:w="1091" w:type="dxa"/>
          </w:tcPr>
          <w:p w14:paraId="79D36229" w14:textId="74DD4718" w:rsidR="00F65ECF" w:rsidRPr="00F65ECF" w:rsidRDefault="00E55E75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27" w:type="dxa"/>
          </w:tcPr>
          <w:p w14:paraId="3D69BAC0" w14:textId="16EBF437" w:rsidR="00F65ECF" w:rsidRPr="00F65ECF" w:rsidRDefault="00C106E5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1C2E3B55" w14:textId="32BD9AAB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34A6EEB7" w14:textId="032E18D9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 xml:space="preserve"> </w:t>
            </w:r>
          </w:p>
        </w:tc>
        <w:tc>
          <w:tcPr>
            <w:tcW w:w="1272" w:type="dxa"/>
          </w:tcPr>
          <w:p w14:paraId="0320BD39" w14:textId="5815CEA1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1A07E5E9" w14:textId="76A0C766" w:rsidR="00F65ECF" w:rsidRPr="00F65ECF" w:rsidRDefault="00AE3B46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3C0BE9F3" w14:textId="1EE48A8D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</w:tr>
      <w:tr w:rsidR="00F65ECF" w:rsidRPr="00F65ECF" w14:paraId="32CF8159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00F9C5F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2:00 PM</w:t>
            </w:r>
          </w:p>
        </w:tc>
        <w:tc>
          <w:tcPr>
            <w:tcW w:w="1091" w:type="dxa"/>
          </w:tcPr>
          <w:p w14:paraId="41EEA43B" w14:textId="67FD6AE3" w:rsidR="00F65ECF" w:rsidRPr="00F65ECF" w:rsidRDefault="00E55E75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27" w:type="dxa"/>
          </w:tcPr>
          <w:p w14:paraId="7B1F3C5A" w14:textId="7504AE7B" w:rsidR="00F65ECF" w:rsidRPr="00F65ECF" w:rsidRDefault="00C106E5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785B4F7D" w14:textId="2EE34F57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620565EB" w14:textId="1A7BE286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72" w:type="dxa"/>
          </w:tcPr>
          <w:p w14:paraId="0423DDCA" w14:textId="57A4CBE8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6F0033B2" w14:textId="110E9349" w:rsidR="00F65ECF" w:rsidRPr="00F65ECF" w:rsidRDefault="00AE3B46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75CC1F09" w14:textId="623D8503" w:rsidR="00F65ECF" w:rsidRPr="00F65ECF" w:rsidRDefault="006871A9" w:rsidP="00F65E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</w:tr>
      <w:tr w:rsidR="00F65ECF" w:rsidRPr="00F65ECF" w14:paraId="3B745466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DA20E85" w14:textId="77777777" w:rsidR="00F65ECF" w:rsidRPr="00F65ECF" w:rsidRDefault="00F65ECF" w:rsidP="00F65ECF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2:30 PM</w:t>
            </w:r>
          </w:p>
        </w:tc>
        <w:tc>
          <w:tcPr>
            <w:tcW w:w="1091" w:type="dxa"/>
          </w:tcPr>
          <w:p w14:paraId="2D13E054" w14:textId="77777777" w:rsidR="00F65ECF" w:rsidRPr="00F65ECF" w:rsidRDefault="00F65ECF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</w:p>
        </w:tc>
        <w:tc>
          <w:tcPr>
            <w:tcW w:w="1127" w:type="dxa"/>
          </w:tcPr>
          <w:p w14:paraId="6E91D273" w14:textId="4FA68FFB" w:rsidR="00F65ECF" w:rsidRPr="00F65ECF" w:rsidRDefault="00C106E5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6B43811B" w14:textId="61677F71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17BCE86A" w14:textId="2AA96BD4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72" w:type="dxa"/>
          </w:tcPr>
          <w:p w14:paraId="452CEADF" w14:textId="686E2A10" w:rsidR="00F65ECF" w:rsidRPr="00F65ECF" w:rsidRDefault="006871A9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673B47F9" w14:textId="77351B54" w:rsidR="00F65ECF" w:rsidRPr="00F65ECF" w:rsidRDefault="00AE3B46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684508ED" w14:textId="42190177" w:rsidR="00F65ECF" w:rsidRPr="00F65ECF" w:rsidRDefault="00E55E75" w:rsidP="00F65E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</w:tr>
      <w:tr w:rsidR="00E55E75" w:rsidRPr="00F65ECF" w14:paraId="2399A2EE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</w:tcPr>
          <w:p w14:paraId="78D6A0E5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3:00 PM</w:t>
            </w:r>
          </w:p>
        </w:tc>
        <w:tc>
          <w:tcPr>
            <w:tcW w:w="1091" w:type="dxa"/>
          </w:tcPr>
          <w:p w14:paraId="5CE77B35" w14:textId="79BDC6F6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E1040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27" w:type="dxa"/>
          </w:tcPr>
          <w:p w14:paraId="376E9092" w14:textId="33D587C0" w:rsidR="00E55E75" w:rsidRPr="00F65ECF" w:rsidRDefault="009F0F9C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79" w:type="dxa"/>
          </w:tcPr>
          <w:p w14:paraId="27AD1598" w14:textId="361A40F2" w:rsidR="00E55E75" w:rsidRPr="00F65ECF" w:rsidRDefault="009F0F9C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512" w:type="dxa"/>
          </w:tcPr>
          <w:p w14:paraId="362238EB" w14:textId="5E267515" w:rsidR="00E55E75" w:rsidRPr="00F65ECF" w:rsidRDefault="009F0F9C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72" w:type="dxa"/>
          </w:tcPr>
          <w:p w14:paraId="59EE5AE6" w14:textId="6DEAAFC7" w:rsidR="00E55E75" w:rsidRPr="00F65ECF" w:rsidRDefault="009F0F9C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981" w:type="dxa"/>
          </w:tcPr>
          <w:p w14:paraId="282206FE" w14:textId="736AEC3F" w:rsidR="00E55E75" w:rsidRPr="00F65ECF" w:rsidRDefault="009F0F9C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47" w:type="dxa"/>
          </w:tcPr>
          <w:p w14:paraId="3C730528" w14:textId="64A8C593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E55E75" w:rsidRPr="00F65ECF" w14:paraId="3634BF2E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80C3E4E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3:30 PM</w:t>
            </w:r>
          </w:p>
        </w:tc>
        <w:tc>
          <w:tcPr>
            <w:tcW w:w="1091" w:type="dxa"/>
          </w:tcPr>
          <w:p w14:paraId="68BF18DD" w14:textId="0086BF49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E1040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27" w:type="dxa"/>
          </w:tcPr>
          <w:p w14:paraId="0629D106" w14:textId="2D07329C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0D447487" w14:textId="04D8D9F4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16370C01" w14:textId="01B88DC9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72" w:type="dxa"/>
          </w:tcPr>
          <w:p w14:paraId="58D4353D" w14:textId="616A3D36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600B4BCF" w14:textId="2ECF9E41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2C683E8F" w14:textId="39B091DD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E55E75" w:rsidRPr="00F65ECF" w14:paraId="58DADF79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</w:tcPr>
          <w:p w14:paraId="20970947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4:00 PM</w:t>
            </w:r>
          </w:p>
        </w:tc>
        <w:tc>
          <w:tcPr>
            <w:tcW w:w="1091" w:type="dxa"/>
          </w:tcPr>
          <w:p w14:paraId="5D4B99CB" w14:textId="4C6506FF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E1040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27" w:type="dxa"/>
          </w:tcPr>
          <w:p w14:paraId="3857F902" w14:textId="082D6377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21F889A9" w14:textId="0E2E0D95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56C5DA41" w14:textId="20241623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72" w:type="dxa"/>
          </w:tcPr>
          <w:p w14:paraId="7F52E2D9" w14:textId="43BB288B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29D5ACF9" w14:textId="6DF6F6C8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055995F7" w14:textId="45D88F9F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E55E75" w:rsidRPr="00F65ECF" w14:paraId="56A8D8AB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FBC0E61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4:30 PM</w:t>
            </w:r>
          </w:p>
        </w:tc>
        <w:tc>
          <w:tcPr>
            <w:tcW w:w="1091" w:type="dxa"/>
          </w:tcPr>
          <w:p w14:paraId="4C808EE2" w14:textId="5ACA364F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E1040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27" w:type="dxa"/>
          </w:tcPr>
          <w:p w14:paraId="7AF6404D" w14:textId="504D8912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540DBFC2" w14:textId="17CBB97D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2E8263FF" w14:textId="23720673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72" w:type="dxa"/>
          </w:tcPr>
          <w:p w14:paraId="5B430467" w14:textId="7E0F33DC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350CCA4C" w14:textId="36664853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46B98825" w14:textId="200A936A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E55E75" w:rsidRPr="00F65ECF" w14:paraId="59A79076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</w:tcPr>
          <w:p w14:paraId="268D012C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5:00 PM</w:t>
            </w:r>
          </w:p>
        </w:tc>
        <w:tc>
          <w:tcPr>
            <w:tcW w:w="1091" w:type="dxa"/>
          </w:tcPr>
          <w:p w14:paraId="0A72C1CA" w14:textId="1A92598E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E1040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27" w:type="dxa"/>
          </w:tcPr>
          <w:p w14:paraId="6F811CD3" w14:textId="49906442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473BBE91" w14:textId="7D97B843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5A0A9A83" w14:textId="3676A8EC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Therapy</w:t>
            </w:r>
          </w:p>
        </w:tc>
        <w:tc>
          <w:tcPr>
            <w:tcW w:w="1272" w:type="dxa"/>
          </w:tcPr>
          <w:p w14:paraId="63D68BA0" w14:textId="2845772F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38B75284" w14:textId="0CF160C3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106E5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6BE5602D" w14:textId="50C61C61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E55E75" w:rsidRPr="00F65ECF" w14:paraId="5CDC33F1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C5DF149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5:30 PM</w:t>
            </w:r>
          </w:p>
        </w:tc>
        <w:tc>
          <w:tcPr>
            <w:tcW w:w="1091" w:type="dxa"/>
          </w:tcPr>
          <w:p w14:paraId="0AFE3F03" w14:textId="7B8262CA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E1040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27" w:type="dxa"/>
          </w:tcPr>
          <w:p w14:paraId="56C40020" w14:textId="698304A8" w:rsidR="00E55E75" w:rsidRPr="00F65ECF" w:rsidRDefault="009F0F9C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79" w:type="dxa"/>
          </w:tcPr>
          <w:p w14:paraId="3845A1A5" w14:textId="2C949916" w:rsidR="00E55E75" w:rsidRPr="00F65ECF" w:rsidRDefault="009F0F9C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512" w:type="dxa"/>
          </w:tcPr>
          <w:p w14:paraId="6256FE7F" w14:textId="3EF1EB4C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Therapy</w:t>
            </w:r>
          </w:p>
        </w:tc>
        <w:tc>
          <w:tcPr>
            <w:tcW w:w="1272" w:type="dxa"/>
          </w:tcPr>
          <w:p w14:paraId="3E6E39E2" w14:textId="32712BD2" w:rsidR="00E55E75" w:rsidRPr="00F65ECF" w:rsidRDefault="009F0F9C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981" w:type="dxa"/>
          </w:tcPr>
          <w:p w14:paraId="25AF7496" w14:textId="1C458C3A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47" w:type="dxa"/>
          </w:tcPr>
          <w:p w14:paraId="57185E08" w14:textId="5B3B8B08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E55E75" w:rsidRPr="00F65ECF" w14:paraId="45F64B8B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</w:tcPr>
          <w:p w14:paraId="06C198FE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6:00 PM</w:t>
            </w:r>
          </w:p>
        </w:tc>
        <w:tc>
          <w:tcPr>
            <w:tcW w:w="1091" w:type="dxa"/>
          </w:tcPr>
          <w:p w14:paraId="4C170617" w14:textId="01627829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127" w:type="dxa"/>
          </w:tcPr>
          <w:p w14:paraId="2A517494" w14:textId="6E64B0F2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179" w:type="dxa"/>
          </w:tcPr>
          <w:p w14:paraId="11F20B8A" w14:textId="4B5941DA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512" w:type="dxa"/>
          </w:tcPr>
          <w:p w14:paraId="0DB16256" w14:textId="6CD64463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272" w:type="dxa"/>
          </w:tcPr>
          <w:p w14:paraId="69162F5E" w14:textId="632827F5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981" w:type="dxa"/>
          </w:tcPr>
          <w:p w14:paraId="132416D9" w14:textId="0936E686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247" w:type="dxa"/>
          </w:tcPr>
          <w:p w14:paraId="6A8D334F" w14:textId="7F2A79AB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D729D3"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</w:tr>
      <w:tr w:rsidR="00E55E75" w:rsidRPr="00F65ECF" w14:paraId="32FDA5FF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4BCF847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6:30 PM</w:t>
            </w:r>
          </w:p>
        </w:tc>
        <w:tc>
          <w:tcPr>
            <w:tcW w:w="1091" w:type="dxa"/>
          </w:tcPr>
          <w:p w14:paraId="308D7B09" w14:textId="278E9E9C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127" w:type="dxa"/>
          </w:tcPr>
          <w:p w14:paraId="3EB5C76F" w14:textId="6B2E37B9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179" w:type="dxa"/>
          </w:tcPr>
          <w:p w14:paraId="5EB0CBE2" w14:textId="79355329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512" w:type="dxa"/>
          </w:tcPr>
          <w:p w14:paraId="3F8A7FC8" w14:textId="612EE29C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272" w:type="dxa"/>
          </w:tcPr>
          <w:p w14:paraId="3F54FDF6" w14:textId="0F238289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981" w:type="dxa"/>
          </w:tcPr>
          <w:p w14:paraId="3A9FAC32" w14:textId="17B38012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  <w:tc>
          <w:tcPr>
            <w:tcW w:w="1247" w:type="dxa"/>
          </w:tcPr>
          <w:p w14:paraId="1A9DCE3C" w14:textId="2E25079C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D729D3">
              <w:rPr>
                <w:rFonts w:ascii="Verdana" w:hAnsi="Verdana" w:cs="Arial"/>
                <w:sz w:val="20"/>
                <w:szCs w:val="20"/>
              </w:rPr>
              <w:t>Eat</w:t>
            </w:r>
          </w:p>
        </w:tc>
      </w:tr>
      <w:tr w:rsidR="00E55E75" w:rsidRPr="00F65ECF" w14:paraId="6DC2840C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</w:tcPr>
          <w:p w14:paraId="47D5E514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7:00 PM</w:t>
            </w:r>
          </w:p>
        </w:tc>
        <w:tc>
          <w:tcPr>
            <w:tcW w:w="1091" w:type="dxa"/>
          </w:tcPr>
          <w:p w14:paraId="73C20801" w14:textId="5D2D937F" w:rsidR="00E55E75" w:rsidRPr="00F65ECF" w:rsidRDefault="00C23BC4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27" w:type="dxa"/>
          </w:tcPr>
          <w:p w14:paraId="75BA0319" w14:textId="1C253FD9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63287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7C15D648" w14:textId="4A18FD10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63287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6CCA8044" w14:textId="14CDB339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63287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72" w:type="dxa"/>
          </w:tcPr>
          <w:p w14:paraId="2FA79123" w14:textId="5C84C142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63287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4A77BCDD" w14:textId="78691344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63287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6E953942" w14:textId="3E3A6ACA" w:rsidR="00E55E75" w:rsidRPr="00F65ECF" w:rsidRDefault="00C23BC4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E55E75" w:rsidRPr="00F65ECF" w14:paraId="58270EA1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A50AFED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7:30 PM</w:t>
            </w:r>
          </w:p>
        </w:tc>
        <w:tc>
          <w:tcPr>
            <w:tcW w:w="1091" w:type="dxa"/>
          </w:tcPr>
          <w:p w14:paraId="647A02C5" w14:textId="30286634" w:rsidR="00E55E75" w:rsidRPr="00F65ECF" w:rsidRDefault="00C23BC4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27" w:type="dxa"/>
          </w:tcPr>
          <w:p w14:paraId="37C91A15" w14:textId="5C0F1802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63287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179" w:type="dxa"/>
          </w:tcPr>
          <w:p w14:paraId="38FA5B4A" w14:textId="3BB11DB6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63287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512" w:type="dxa"/>
          </w:tcPr>
          <w:p w14:paraId="778D008B" w14:textId="32615EF6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63287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72" w:type="dxa"/>
          </w:tcPr>
          <w:p w14:paraId="775ACC74" w14:textId="6BF6DC29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63287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981" w:type="dxa"/>
          </w:tcPr>
          <w:p w14:paraId="716276FF" w14:textId="72151A00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C63287">
              <w:rPr>
                <w:rFonts w:ascii="Verdana" w:hAnsi="Verdana" w:cs="Arial"/>
                <w:b/>
                <w:bCs/>
                <w:sz w:val="20"/>
                <w:szCs w:val="20"/>
                <w:highlight w:val="yellow"/>
              </w:rPr>
              <w:t>Study</w:t>
            </w:r>
          </w:p>
        </w:tc>
        <w:tc>
          <w:tcPr>
            <w:tcW w:w="1247" w:type="dxa"/>
          </w:tcPr>
          <w:p w14:paraId="697C1463" w14:textId="704292DA" w:rsidR="00E55E75" w:rsidRPr="00F65ECF" w:rsidRDefault="00C23BC4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E55E75" w:rsidRPr="00F65ECF" w14:paraId="751AA585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</w:tcPr>
          <w:p w14:paraId="6D690935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8:00 PM</w:t>
            </w:r>
          </w:p>
        </w:tc>
        <w:tc>
          <w:tcPr>
            <w:tcW w:w="1091" w:type="dxa"/>
          </w:tcPr>
          <w:p w14:paraId="71932479" w14:textId="3A75D754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27" w:type="dxa"/>
          </w:tcPr>
          <w:p w14:paraId="34EB174A" w14:textId="33A00D80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79" w:type="dxa"/>
          </w:tcPr>
          <w:p w14:paraId="39E949ED" w14:textId="73AED919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512" w:type="dxa"/>
          </w:tcPr>
          <w:p w14:paraId="45C5CCFC" w14:textId="7FBC31ED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72" w:type="dxa"/>
          </w:tcPr>
          <w:p w14:paraId="5055A8C0" w14:textId="08C41A09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981" w:type="dxa"/>
          </w:tcPr>
          <w:p w14:paraId="0137B95A" w14:textId="56225912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47" w:type="dxa"/>
          </w:tcPr>
          <w:p w14:paraId="51CE5EE0" w14:textId="1E97FD93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E55E75" w:rsidRPr="00F65ECF" w14:paraId="233F0A49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A4CC512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8:30 PM</w:t>
            </w:r>
          </w:p>
        </w:tc>
        <w:tc>
          <w:tcPr>
            <w:tcW w:w="1091" w:type="dxa"/>
          </w:tcPr>
          <w:p w14:paraId="0E3110CB" w14:textId="55D27793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27" w:type="dxa"/>
          </w:tcPr>
          <w:p w14:paraId="0B5DF9A4" w14:textId="1E32C6D0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79" w:type="dxa"/>
          </w:tcPr>
          <w:p w14:paraId="2F3EBD67" w14:textId="15CB91AA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512" w:type="dxa"/>
          </w:tcPr>
          <w:p w14:paraId="14F4F46F" w14:textId="71D44B61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72" w:type="dxa"/>
          </w:tcPr>
          <w:p w14:paraId="1451FBE7" w14:textId="66277D2B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981" w:type="dxa"/>
          </w:tcPr>
          <w:p w14:paraId="28397B86" w14:textId="7EBFF6F4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47" w:type="dxa"/>
          </w:tcPr>
          <w:p w14:paraId="40449CC5" w14:textId="47E7B8DC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E55E75" w:rsidRPr="00F65ECF" w14:paraId="6C468B32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</w:tcPr>
          <w:p w14:paraId="447A4865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9:00 PM</w:t>
            </w:r>
          </w:p>
        </w:tc>
        <w:tc>
          <w:tcPr>
            <w:tcW w:w="1091" w:type="dxa"/>
          </w:tcPr>
          <w:p w14:paraId="2238152C" w14:textId="2EE86258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27" w:type="dxa"/>
          </w:tcPr>
          <w:p w14:paraId="5C910197" w14:textId="1D01CED7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79" w:type="dxa"/>
          </w:tcPr>
          <w:p w14:paraId="41F6D812" w14:textId="3D9FEAB8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512" w:type="dxa"/>
          </w:tcPr>
          <w:p w14:paraId="35CBF8B1" w14:textId="785CB2DC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72" w:type="dxa"/>
          </w:tcPr>
          <w:p w14:paraId="6D106315" w14:textId="13F9D9C7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981" w:type="dxa"/>
          </w:tcPr>
          <w:p w14:paraId="28B61318" w14:textId="2571F2AB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47" w:type="dxa"/>
          </w:tcPr>
          <w:p w14:paraId="6C0739F0" w14:textId="1FAB9C34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E55E75" w:rsidRPr="00F65ECF" w14:paraId="38027790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956E34A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9:30 PM</w:t>
            </w:r>
          </w:p>
        </w:tc>
        <w:tc>
          <w:tcPr>
            <w:tcW w:w="1091" w:type="dxa"/>
          </w:tcPr>
          <w:p w14:paraId="455A7DE7" w14:textId="6106E26E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27" w:type="dxa"/>
          </w:tcPr>
          <w:p w14:paraId="3B9CCF99" w14:textId="6968C733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179" w:type="dxa"/>
          </w:tcPr>
          <w:p w14:paraId="09D501C5" w14:textId="3AFC6505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512" w:type="dxa"/>
          </w:tcPr>
          <w:p w14:paraId="4BB1863B" w14:textId="17468E0C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72" w:type="dxa"/>
          </w:tcPr>
          <w:p w14:paraId="747770F4" w14:textId="73246422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981" w:type="dxa"/>
          </w:tcPr>
          <w:p w14:paraId="25353395" w14:textId="1F773F8C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3F3844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47" w:type="dxa"/>
          </w:tcPr>
          <w:p w14:paraId="0508A72F" w14:textId="159426EC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E55E75" w:rsidRPr="00F65ECF" w14:paraId="3F54F36D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</w:tcPr>
          <w:p w14:paraId="51B19FB6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0:00 PM</w:t>
            </w:r>
          </w:p>
        </w:tc>
        <w:tc>
          <w:tcPr>
            <w:tcW w:w="1091" w:type="dxa"/>
          </w:tcPr>
          <w:p w14:paraId="2648DF23" w14:textId="504E9FD0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54A50945" w14:textId="056D5B20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5A6187D0" w14:textId="1B7F87BF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6AA4180B" w14:textId="78DEC36E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343B43E6" w14:textId="3E2DA07F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60A8A997" w14:textId="78DE7A41" w:rsidR="00E55E75" w:rsidRPr="00F65ECF" w:rsidRDefault="00240B5D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47" w:type="dxa"/>
          </w:tcPr>
          <w:p w14:paraId="417EFA4B" w14:textId="6FA5EFC4" w:rsidR="00E55E75" w:rsidRPr="00F65ECF" w:rsidRDefault="00E55E75" w:rsidP="00E55E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E55E75" w:rsidRPr="00F65ECF" w14:paraId="13E76E07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90B70D1" w14:textId="77777777" w:rsidR="00E55E75" w:rsidRPr="00F65ECF" w:rsidRDefault="00E55E75" w:rsidP="00E55E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0:30 PM</w:t>
            </w:r>
          </w:p>
        </w:tc>
        <w:tc>
          <w:tcPr>
            <w:tcW w:w="1091" w:type="dxa"/>
          </w:tcPr>
          <w:p w14:paraId="06F3E210" w14:textId="7355C015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55343503" w14:textId="4F4D9033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4EE28C94" w14:textId="06876AC1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6437F775" w14:textId="14FC3E69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521D40B5" w14:textId="7772F65C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47484D99" w14:textId="0A051657" w:rsidR="00E55E75" w:rsidRPr="00F65ECF" w:rsidRDefault="00240B5D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47" w:type="dxa"/>
          </w:tcPr>
          <w:p w14:paraId="3BD5CB5C" w14:textId="4BEC2FB5" w:rsidR="00E55E75" w:rsidRPr="00F65ECF" w:rsidRDefault="00E55E75" w:rsidP="00E55E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</w:tr>
      <w:tr w:rsidR="006871A9" w:rsidRPr="00F65ECF" w14:paraId="1C5E7E08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3074C1B5" w14:textId="77777777" w:rsidR="006871A9" w:rsidRPr="00F65ECF" w:rsidRDefault="006871A9" w:rsidP="006871A9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1:00 PM</w:t>
            </w:r>
          </w:p>
        </w:tc>
        <w:tc>
          <w:tcPr>
            <w:tcW w:w="1091" w:type="dxa"/>
          </w:tcPr>
          <w:p w14:paraId="0A381B51" w14:textId="3BB6D772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257CAEBF" w14:textId="6DA1C97E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3B489154" w14:textId="141722B7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69FC2957" w14:textId="2BF307C1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09CAE90B" w14:textId="1062198A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485AF6D4" w14:textId="0036AB5A" w:rsidR="006871A9" w:rsidRPr="00F65ECF" w:rsidRDefault="00240B5D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9C165E">
              <w:rPr>
                <w:rFonts w:ascii="Verdana" w:hAnsi="Verdana" w:cs="Arial"/>
                <w:sz w:val="20"/>
                <w:szCs w:val="20"/>
              </w:rPr>
              <w:t>Break</w:t>
            </w:r>
          </w:p>
        </w:tc>
        <w:tc>
          <w:tcPr>
            <w:tcW w:w="1247" w:type="dxa"/>
          </w:tcPr>
          <w:p w14:paraId="64BC06D1" w14:textId="09B39343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6871A9" w:rsidRPr="00F65ECF" w14:paraId="1CC94A08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015C747" w14:textId="77777777" w:rsidR="006871A9" w:rsidRPr="00F65ECF" w:rsidRDefault="006871A9" w:rsidP="006871A9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1:30 PM</w:t>
            </w:r>
          </w:p>
        </w:tc>
        <w:tc>
          <w:tcPr>
            <w:tcW w:w="1091" w:type="dxa"/>
          </w:tcPr>
          <w:p w14:paraId="0E8AEED9" w14:textId="707406F4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02F9BEA5" w14:textId="72BBE639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4213822E" w14:textId="569B8D96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0175E812" w14:textId="257D4723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2354BE5A" w14:textId="1E7A8F30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051744F0" w14:textId="00959463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68BC59AE" w14:textId="492538E5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6871A9" w:rsidRPr="00F65ECF" w14:paraId="63276DD1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129E095" w14:textId="77777777" w:rsidR="006871A9" w:rsidRPr="00F65ECF" w:rsidRDefault="006871A9" w:rsidP="006871A9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2:00 AM</w:t>
            </w:r>
          </w:p>
        </w:tc>
        <w:tc>
          <w:tcPr>
            <w:tcW w:w="1091" w:type="dxa"/>
          </w:tcPr>
          <w:p w14:paraId="6E999F80" w14:textId="2E3BB6FA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1688D695" w14:textId="2D7C17DD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1A9CC6F5" w14:textId="28939BCB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0B895AA8" w14:textId="521EE341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2F67949B" w14:textId="5ED3E5EC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33BCD347" w14:textId="056A5A7B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6E0223E1" w14:textId="340494F0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6871A9" w:rsidRPr="00F65ECF" w14:paraId="03EE6DBC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AACC729" w14:textId="77777777" w:rsidR="006871A9" w:rsidRPr="00F65ECF" w:rsidRDefault="006871A9" w:rsidP="006871A9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2:30 AM</w:t>
            </w:r>
          </w:p>
        </w:tc>
        <w:tc>
          <w:tcPr>
            <w:tcW w:w="1091" w:type="dxa"/>
          </w:tcPr>
          <w:p w14:paraId="516160BC" w14:textId="43E763B8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1FC8FB6B" w14:textId="0CAC3635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7C61F9A8" w14:textId="41CC8E97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55B38E4D" w14:textId="060110C7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64670BF1" w14:textId="02288580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604212F0" w14:textId="5C1DE338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61DD5ABA" w14:textId="2ED29CAC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6871A9" w:rsidRPr="00F65ECF" w14:paraId="56962497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CF488CE" w14:textId="77777777" w:rsidR="006871A9" w:rsidRPr="00F65ECF" w:rsidRDefault="006871A9" w:rsidP="006871A9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lastRenderedPageBreak/>
              <w:t>1:00 AM</w:t>
            </w:r>
          </w:p>
        </w:tc>
        <w:tc>
          <w:tcPr>
            <w:tcW w:w="1091" w:type="dxa"/>
          </w:tcPr>
          <w:p w14:paraId="7C3139EC" w14:textId="1EE96DF3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078812F1" w14:textId="45A83637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0A4B52F0" w14:textId="5F871A82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06B97B30" w14:textId="71ED65CD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14B7842E" w14:textId="67962F27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5F56A4D6" w14:textId="01A2CC14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19FE9490" w14:textId="60D13206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6871A9" w:rsidRPr="00F65ECF" w14:paraId="0527AA94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9068B3F" w14:textId="77777777" w:rsidR="006871A9" w:rsidRPr="00F65ECF" w:rsidRDefault="006871A9" w:rsidP="006871A9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1:30 AM</w:t>
            </w:r>
          </w:p>
        </w:tc>
        <w:tc>
          <w:tcPr>
            <w:tcW w:w="1091" w:type="dxa"/>
          </w:tcPr>
          <w:p w14:paraId="6B18DA48" w14:textId="7C2BD086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337AF9AA" w14:textId="6134C733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0FC8ABD4" w14:textId="5D10DD65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207498EB" w14:textId="3B675C90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341B2BFD" w14:textId="079BD918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117360BB" w14:textId="5D7BC646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125294EB" w14:textId="5478EB37" w:rsidR="006871A9" w:rsidRPr="00F65ECF" w:rsidRDefault="006871A9" w:rsidP="00687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6871A9" w:rsidRPr="00F65ECF" w14:paraId="4E00047A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DC7B3E0" w14:textId="77777777" w:rsidR="006871A9" w:rsidRPr="00F65ECF" w:rsidRDefault="006871A9" w:rsidP="006871A9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2:00 AM</w:t>
            </w:r>
          </w:p>
        </w:tc>
        <w:tc>
          <w:tcPr>
            <w:tcW w:w="1091" w:type="dxa"/>
          </w:tcPr>
          <w:p w14:paraId="514C767C" w14:textId="37EBAF4C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7D6A5247" w14:textId="40CAECF5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72E368D3" w14:textId="6B0A424E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19394A62" w14:textId="0756DA28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45E76273" w14:textId="00E423BF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58B8AF3E" w14:textId="70724F4F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4027B2B8" w14:textId="3DE4916B" w:rsidR="006871A9" w:rsidRPr="00F65ECF" w:rsidRDefault="006871A9" w:rsidP="006871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6F5BBA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674775" w:rsidRPr="00F65ECF" w14:paraId="31ECB90F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1B888AB" w14:textId="77777777" w:rsidR="00674775" w:rsidRPr="00F65ECF" w:rsidRDefault="00674775" w:rsidP="006747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2:30 AM</w:t>
            </w:r>
          </w:p>
        </w:tc>
        <w:tc>
          <w:tcPr>
            <w:tcW w:w="1091" w:type="dxa"/>
          </w:tcPr>
          <w:p w14:paraId="4F600BD8" w14:textId="6AF0F15D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32B343E6" w14:textId="1CFFC184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22408DA5" w14:textId="41D50A48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2186CA89" w14:textId="1596BC67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4B14AA35" w14:textId="5EAA81F0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72D2952F" w14:textId="393A21D2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13B2156D" w14:textId="3B85E53C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674775" w:rsidRPr="00F65ECF" w14:paraId="2F716709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18452B5" w14:textId="77777777" w:rsidR="00674775" w:rsidRPr="00F65ECF" w:rsidRDefault="00674775" w:rsidP="006747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3:00 AM</w:t>
            </w:r>
          </w:p>
        </w:tc>
        <w:tc>
          <w:tcPr>
            <w:tcW w:w="1091" w:type="dxa"/>
          </w:tcPr>
          <w:p w14:paraId="2C65D6ED" w14:textId="3868733F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59F30E86" w14:textId="1AAFAA1D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5C810F02" w14:textId="24F849E5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5E29A1E2" w14:textId="52C67F27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7E3432FD" w14:textId="4E47B2D2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33951696" w14:textId="06304BFC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799049F0" w14:textId="1AB7FCE0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674775" w:rsidRPr="00F65ECF" w14:paraId="66B6999B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C8A9F02" w14:textId="77777777" w:rsidR="00674775" w:rsidRPr="00F65ECF" w:rsidRDefault="00674775" w:rsidP="006747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3:30 AM</w:t>
            </w:r>
          </w:p>
        </w:tc>
        <w:tc>
          <w:tcPr>
            <w:tcW w:w="1091" w:type="dxa"/>
          </w:tcPr>
          <w:p w14:paraId="5D02E84A" w14:textId="1A1A1879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5396538C" w14:textId="601DE71C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490FF494" w14:textId="64379295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0426BFFD" w14:textId="2408DCCD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5DA007CD" w14:textId="2FA40BF0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5F583AD5" w14:textId="05DFBC18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56D5E4C7" w14:textId="1F6CDB31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674775" w:rsidRPr="00F65ECF" w14:paraId="7A18E624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062FBE0E" w14:textId="77777777" w:rsidR="00674775" w:rsidRPr="00F65ECF" w:rsidRDefault="00674775" w:rsidP="006747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4:00 AM</w:t>
            </w:r>
          </w:p>
        </w:tc>
        <w:tc>
          <w:tcPr>
            <w:tcW w:w="1091" w:type="dxa"/>
          </w:tcPr>
          <w:p w14:paraId="709AE464" w14:textId="7629929A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0138D135" w14:textId="76380F6F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7BBEA1E9" w14:textId="42FF4767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5B5668AC" w14:textId="030B71F4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1CFA6B9F" w14:textId="436AD45F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4DFF8422" w14:textId="733FAB60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5E7CF03B" w14:textId="2E21BB06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674775" w:rsidRPr="00F65ECF" w14:paraId="7FD875AF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841E3B2" w14:textId="77777777" w:rsidR="00674775" w:rsidRPr="00F65ECF" w:rsidRDefault="00674775" w:rsidP="006747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4:30 AM</w:t>
            </w:r>
          </w:p>
        </w:tc>
        <w:tc>
          <w:tcPr>
            <w:tcW w:w="1091" w:type="dxa"/>
          </w:tcPr>
          <w:p w14:paraId="02C8FDCF" w14:textId="33EA0413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73BD8F04" w14:textId="5FB5159A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4A247BB9" w14:textId="56631C20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74AB4EEE" w14:textId="691F4A12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6B0001C9" w14:textId="746226B6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7A5169A3" w14:textId="6C9E66BA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204E8887" w14:textId="5F108EF3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674775" w:rsidRPr="00F65ECF" w14:paraId="21E7EAFA" w14:textId="77777777" w:rsidTr="006871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E27C831" w14:textId="77777777" w:rsidR="00674775" w:rsidRPr="00F65ECF" w:rsidRDefault="00674775" w:rsidP="006747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5:00 AM</w:t>
            </w:r>
          </w:p>
        </w:tc>
        <w:tc>
          <w:tcPr>
            <w:tcW w:w="1091" w:type="dxa"/>
          </w:tcPr>
          <w:p w14:paraId="4737BEF7" w14:textId="33AB168F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40A5E84A" w14:textId="410A8D96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37CD4190" w14:textId="333ACC12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5859139E" w14:textId="706989BA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6C527A39" w14:textId="74740B07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3327D724" w14:textId="13D7DA25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1A75526D" w14:textId="1948DBD8" w:rsidR="00674775" w:rsidRPr="00F65ECF" w:rsidRDefault="00674775" w:rsidP="0067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  <w:tr w:rsidR="00674775" w:rsidRPr="00F65ECF" w14:paraId="2D519DCB" w14:textId="77777777" w:rsidTr="006871A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92E4851" w14:textId="77777777" w:rsidR="00674775" w:rsidRPr="00F65ECF" w:rsidRDefault="00674775" w:rsidP="00674775">
            <w:pPr>
              <w:jc w:val="left"/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</w:pPr>
            <w:r w:rsidRPr="00F65ECF">
              <w:rPr>
                <w:rFonts w:ascii="Verdana" w:hAnsi="Verdana" w:cs="Arial"/>
                <w:b/>
                <w:bCs/>
                <w:i w:val="0"/>
                <w:iCs w:val="0"/>
                <w:sz w:val="20"/>
                <w:szCs w:val="20"/>
              </w:rPr>
              <w:t>5:30 AM</w:t>
            </w:r>
          </w:p>
        </w:tc>
        <w:tc>
          <w:tcPr>
            <w:tcW w:w="1091" w:type="dxa"/>
          </w:tcPr>
          <w:p w14:paraId="5F9940E9" w14:textId="458D34A1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27" w:type="dxa"/>
          </w:tcPr>
          <w:p w14:paraId="155C23A8" w14:textId="4CE688C3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179" w:type="dxa"/>
          </w:tcPr>
          <w:p w14:paraId="0AD0A4EC" w14:textId="71B39D36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512" w:type="dxa"/>
          </w:tcPr>
          <w:p w14:paraId="0153B0C1" w14:textId="1BD598B6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72" w:type="dxa"/>
          </w:tcPr>
          <w:p w14:paraId="02B08660" w14:textId="22D7EF93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981" w:type="dxa"/>
          </w:tcPr>
          <w:p w14:paraId="491FD56F" w14:textId="5AD8788F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  <w:tc>
          <w:tcPr>
            <w:tcW w:w="1247" w:type="dxa"/>
          </w:tcPr>
          <w:p w14:paraId="654BF061" w14:textId="1B269F99" w:rsidR="00674775" w:rsidRPr="00F65ECF" w:rsidRDefault="00674775" w:rsidP="006747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 w:cs="Arial"/>
                <w:sz w:val="20"/>
                <w:szCs w:val="20"/>
              </w:rPr>
            </w:pPr>
            <w:r w:rsidRPr="00B87AC8">
              <w:rPr>
                <w:rFonts w:ascii="Verdana" w:hAnsi="Verdana" w:cs="Arial"/>
                <w:sz w:val="20"/>
                <w:szCs w:val="20"/>
              </w:rPr>
              <w:t>Sleep</w:t>
            </w:r>
          </w:p>
        </w:tc>
      </w:tr>
    </w:tbl>
    <w:p w14:paraId="4EBDBE7E" w14:textId="7F4CC3D9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4F74335" w:rsidSect="008512F5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35D08F" w14:textId="77777777" w:rsidR="004F60BE" w:rsidRDefault="004F60BE" w:rsidP="00862194">
      <w:pPr>
        <w:spacing w:after="0" w:line="240" w:lineRule="auto"/>
      </w:pPr>
      <w:r>
        <w:separator/>
      </w:r>
    </w:p>
  </w:endnote>
  <w:endnote w:type="continuationSeparator" w:id="0">
    <w:p w14:paraId="3BF2C446" w14:textId="77777777" w:rsidR="004F60BE" w:rsidRDefault="004F60BE" w:rsidP="00862194">
      <w:pPr>
        <w:spacing w:after="0" w:line="240" w:lineRule="auto"/>
      </w:pPr>
      <w:r>
        <w:continuationSeparator/>
      </w:r>
    </w:p>
  </w:endnote>
  <w:endnote w:type="continuationNotice" w:id="1">
    <w:p w14:paraId="71922A52" w14:textId="77777777" w:rsidR="004F60BE" w:rsidRDefault="004F60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4560C6C9">
              <wp:extent cx="4326262" cy="480696"/>
              <wp:effectExtent l="0" t="0" r="0" b="0"/>
              <wp:docPr id="3" name="Picture 6" descr="Western Governors University Logo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6" descr="Western Governors University Logo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8CCB29" w14:textId="77777777" w:rsidR="004F60BE" w:rsidRDefault="004F60BE" w:rsidP="00862194">
      <w:pPr>
        <w:spacing w:after="0" w:line="240" w:lineRule="auto"/>
      </w:pPr>
      <w:r>
        <w:separator/>
      </w:r>
    </w:p>
  </w:footnote>
  <w:footnote w:type="continuationSeparator" w:id="0">
    <w:p w14:paraId="0E657516" w14:textId="77777777" w:rsidR="004F60BE" w:rsidRDefault="004F60BE" w:rsidP="00862194">
      <w:pPr>
        <w:spacing w:after="0" w:line="240" w:lineRule="auto"/>
      </w:pPr>
      <w:r>
        <w:continuationSeparator/>
      </w:r>
    </w:p>
  </w:footnote>
  <w:footnote w:type="continuationNotice" w:id="1">
    <w:p w14:paraId="4F1495CD" w14:textId="77777777" w:rsidR="004F60BE" w:rsidRDefault="004F60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F5140" w14:textId="71B6F841" w:rsidR="00A77F02" w:rsidRPr="00A77F02" w:rsidRDefault="00095BF9">
    <w:pPr>
      <w:pStyle w:val="Header"/>
      <w:rPr>
        <w:rFonts w:ascii="Verdana" w:eastAsiaTheme="majorEastAsia" w:hAnsi="Verdana" w:cstheme="majorBidi"/>
        <w:sz w:val="20"/>
        <w:szCs w:val="20"/>
      </w:rPr>
    </w:pPr>
    <w:r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 w:rsidR="00FB2F14" w:rsidRPr="00FB2F14">
      <w:t xml:space="preserve"> </w:t>
    </w:r>
    <w:r w:rsidR="00FB2F14">
      <w:t xml:space="preserve">Nicole Gallo | </w:t>
    </w:r>
    <w:r w:rsidR="00FB2F14" w:rsidRPr="00FB2F14">
      <w:rPr>
        <w:rFonts w:ascii="Verdana" w:eastAsiaTheme="majorEastAsia" w:hAnsi="Verdana" w:cstheme="majorBidi"/>
        <w:sz w:val="20"/>
        <w:szCs w:val="20"/>
      </w:rPr>
      <w:t xml:space="preserve">Orientation Task | </w:t>
    </w:r>
    <w:r w:rsidR="00FB2F14">
      <w:rPr>
        <w:rFonts w:ascii="Verdana" w:eastAsiaTheme="majorEastAsia" w:hAnsi="Verdana" w:cstheme="majorBidi"/>
        <w:sz w:val="20"/>
        <w:szCs w:val="20"/>
      </w:rPr>
      <w:t>05/01/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1060522721">
    <w:abstractNumId w:val="0"/>
  </w:num>
  <w:num w:numId="2" w16cid:durableId="1769882450">
    <w:abstractNumId w:val="1"/>
  </w:num>
  <w:num w:numId="3" w16cid:durableId="7681629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87D65"/>
    <w:rsid w:val="00095BF9"/>
    <w:rsid w:val="000A29BB"/>
    <w:rsid w:val="000B1276"/>
    <w:rsid w:val="000F31DB"/>
    <w:rsid w:val="00134E54"/>
    <w:rsid w:val="00135BF2"/>
    <w:rsid w:val="00156BEC"/>
    <w:rsid w:val="0016187E"/>
    <w:rsid w:val="001A0F20"/>
    <w:rsid w:val="0024027E"/>
    <w:rsid w:val="00240B5D"/>
    <w:rsid w:val="00283111"/>
    <w:rsid w:val="0029798A"/>
    <w:rsid w:val="002A5838"/>
    <w:rsid w:val="002B6230"/>
    <w:rsid w:val="002C6D31"/>
    <w:rsid w:val="00300618"/>
    <w:rsid w:val="00305DC8"/>
    <w:rsid w:val="003318D1"/>
    <w:rsid w:val="00333820"/>
    <w:rsid w:val="003452FF"/>
    <w:rsid w:val="0034701D"/>
    <w:rsid w:val="00352C77"/>
    <w:rsid w:val="00362206"/>
    <w:rsid w:val="00370660"/>
    <w:rsid w:val="00392825"/>
    <w:rsid w:val="003B04AC"/>
    <w:rsid w:val="003B5B86"/>
    <w:rsid w:val="003D0B8A"/>
    <w:rsid w:val="00403D1C"/>
    <w:rsid w:val="00426C1B"/>
    <w:rsid w:val="00432BAE"/>
    <w:rsid w:val="004678E4"/>
    <w:rsid w:val="00494926"/>
    <w:rsid w:val="004A6F66"/>
    <w:rsid w:val="004B7B32"/>
    <w:rsid w:val="004E3314"/>
    <w:rsid w:val="004F60BE"/>
    <w:rsid w:val="00542DB9"/>
    <w:rsid w:val="005662A2"/>
    <w:rsid w:val="00571BEF"/>
    <w:rsid w:val="005918CE"/>
    <w:rsid w:val="005C58C1"/>
    <w:rsid w:val="005E73DA"/>
    <w:rsid w:val="00602293"/>
    <w:rsid w:val="00610FF0"/>
    <w:rsid w:val="00616DDB"/>
    <w:rsid w:val="006658BC"/>
    <w:rsid w:val="00671584"/>
    <w:rsid w:val="00674775"/>
    <w:rsid w:val="006868AE"/>
    <w:rsid w:val="006871A9"/>
    <w:rsid w:val="006B2640"/>
    <w:rsid w:val="006B3189"/>
    <w:rsid w:val="006B617F"/>
    <w:rsid w:val="006CB78E"/>
    <w:rsid w:val="007005EE"/>
    <w:rsid w:val="007175EB"/>
    <w:rsid w:val="007A49ED"/>
    <w:rsid w:val="007D566F"/>
    <w:rsid w:val="007E086D"/>
    <w:rsid w:val="008512F5"/>
    <w:rsid w:val="00861C9E"/>
    <w:rsid w:val="00862194"/>
    <w:rsid w:val="00872AE9"/>
    <w:rsid w:val="008973A5"/>
    <w:rsid w:val="008A049A"/>
    <w:rsid w:val="008A6767"/>
    <w:rsid w:val="008C696C"/>
    <w:rsid w:val="008C7A1A"/>
    <w:rsid w:val="008D2144"/>
    <w:rsid w:val="00911FA7"/>
    <w:rsid w:val="00923B31"/>
    <w:rsid w:val="00965DD1"/>
    <w:rsid w:val="009851CD"/>
    <w:rsid w:val="009AB12F"/>
    <w:rsid w:val="009B19B1"/>
    <w:rsid w:val="009D1F8F"/>
    <w:rsid w:val="009E0D28"/>
    <w:rsid w:val="009E3305"/>
    <w:rsid w:val="009E34C9"/>
    <w:rsid w:val="009F0F9C"/>
    <w:rsid w:val="009F7647"/>
    <w:rsid w:val="009F76F0"/>
    <w:rsid w:val="00A1064A"/>
    <w:rsid w:val="00A12A2F"/>
    <w:rsid w:val="00A12D04"/>
    <w:rsid w:val="00A1563C"/>
    <w:rsid w:val="00A37E64"/>
    <w:rsid w:val="00A53CF2"/>
    <w:rsid w:val="00A61613"/>
    <w:rsid w:val="00A77F02"/>
    <w:rsid w:val="00A949AC"/>
    <w:rsid w:val="00AA0157"/>
    <w:rsid w:val="00AE3B46"/>
    <w:rsid w:val="00AE6AFF"/>
    <w:rsid w:val="00AE7710"/>
    <w:rsid w:val="00AF678C"/>
    <w:rsid w:val="00B27A03"/>
    <w:rsid w:val="00B324DC"/>
    <w:rsid w:val="00B36050"/>
    <w:rsid w:val="00B4310E"/>
    <w:rsid w:val="00B75CB2"/>
    <w:rsid w:val="00B774BA"/>
    <w:rsid w:val="00B83B04"/>
    <w:rsid w:val="00B85B8A"/>
    <w:rsid w:val="00B86850"/>
    <w:rsid w:val="00BC05D9"/>
    <w:rsid w:val="00BC4523"/>
    <w:rsid w:val="00BD599D"/>
    <w:rsid w:val="00BF442D"/>
    <w:rsid w:val="00C106E5"/>
    <w:rsid w:val="00C108E8"/>
    <w:rsid w:val="00C22677"/>
    <w:rsid w:val="00C23BC4"/>
    <w:rsid w:val="00C34A49"/>
    <w:rsid w:val="00C449E5"/>
    <w:rsid w:val="00C44C87"/>
    <w:rsid w:val="00C63C5B"/>
    <w:rsid w:val="00C86AF6"/>
    <w:rsid w:val="00C91D86"/>
    <w:rsid w:val="00CB6883"/>
    <w:rsid w:val="00CF3E90"/>
    <w:rsid w:val="00D1203C"/>
    <w:rsid w:val="00D33CA9"/>
    <w:rsid w:val="00D5690F"/>
    <w:rsid w:val="00D61D4E"/>
    <w:rsid w:val="00D968C9"/>
    <w:rsid w:val="00DB3357"/>
    <w:rsid w:val="00DC1FED"/>
    <w:rsid w:val="00E139E6"/>
    <w:rsid w:val="00E146A3"/>
    <w:rsid w:val="00E313C3"/>
    <w:rsid w:val="00E55707"/>
    <w:rsid w:val="00E55E75"/>
    <w:rsid w:val="00E85A98"/>
    <w:rsid w:val="00E86965"/>
    <w:rsid w:val="00E87930"/>
    <w:rsid w:val="00F0624F"/>
    <w:rsid w:val="00F2368E"/>
    <w:rsid w:val="00F46E05"/>
    <w:rsid w:val="00F65ECF"/>
    <w:rsid w:val="00F855CC"/>
    <w:rsid w:val="00FA7DE3"/>
    <w:rsid w:val="00FB2F14"/>
    <w:rsid w:val="00FC3419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3418881"/>
    <w:rsid w:val="2CC937A3"/>
    <w:rsid w:val="2CEC3386"/>
    <w:rsid w:val="3084BFB8"/>
    <w:rsid w:val="30BE1CB9"/>
    <w:rsid w:val="35747A1B"/>
    <w:rsid w:val="365B683D"/>
    <w:rsid w:val="38C00F8C"/>
    <w:rsid w:val="40DA33F8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  <w15:docId w15:val="{F38AD255-5681-48D7-8F90-CD895A198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0B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5E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5ECF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65ECF"/>
    <w:rPr>
      <w:sz w:val="22"/>
      <w:szCs w:val="16"/>
    </w:rPr>
  </w:style>
  <w:style w:type="table" w:styleId="GridTable3-Accent3">
    <w:name w:val="Grid Table 3 Accent 3"/>
    <w:basedOn w:val="TableNormal"/>
    <w:uiPriority w:val="48"/>
    <w:rsid w:val="00F65ECF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styleId="Mention">
    <w:name w:val="Mention"/>
    <w:basedOn w:val="DefaultParagraphFont"/>
    <w:uiPriority w:val="99"/>
    <w:unhideWhenUsed/>
    <w:rsid w:val="00F65ECF"/>
    <w:rPr>
      <w:color w:val="2B579A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BD59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59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D0B8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0FF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FF0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F2368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F44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dbce95a-b870-4f3c-86f9-0deb968cc4b5">
      <UserInfo>
        <DisplayName>Olivia Goss (V-LearningMate)</DisplayName>
        <AccountId>359</AccountId>
        <AccountType/>
      </UserInfo>
    </SharedWithUsers>
    <lcf76f155ced4ddcb4097134ff3c332f xmlns="455c6a40-5156-4ee1-b6e1-75a9942fd30d">
      <Terms xmlns="http://schemas.microsoft.com/office/infopath/2007/PartnerControls"/>
    </lcf76f155ced4ddcb4097134ff3c332f>
    <TaxCatchAll xmlns="5dbce95a-b870-4f3c-86f9-0deb968cc4b5" xsi:nil="true"/>
    <_ip_UnifiedCompliancePolicyUIAction xmlns="http://schemas.microsoft.com/sharepoint/v3" xsi:nil="true"/>
    <_ip_UnifiedCompliancePolicyProperties xmlns="http://schemas.microsoft.com/sharepoint/v3" xsi:nil="true"/>
    <Notes xmlns="455c6a40-5156-4ee1-b6e1-75a9942fd30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C5002AFCB7E46BAF73E9A815C6C0B" ma:contentTypeVersion="26" ma:contentTypeDescription="Create a new document." ma:contentTypeScope="" ma:versionID="6cdb8c6031b1266b484e7bb362084876">
  <xsd:schema xmlns:xsd="http://www.w3.org/2001/XMLSchema" xmlns:xs="http://www.w3.org/2001/XMLSchema" xmlns:p="http://schemas.microsoft.com/office/2006/metadata/properties" xmlns:ns1="http://schemas.microsoft.com/sharepoint/v3" xmlns:ns2="455c6a40-5156-4ee1-b6e1-75a9942fd30d" xmlns:ns3="5dbce95a-b870-4f3c-86f9-0deb968cc4b5" targetNamespace="http://schemas.microsoft.com/office/2006/metadata/properties" ma:root="true" ma:fieldsID="80f3a0d89b3a2a44be516139822a4aa9" ns1:_="" ns2:_="" ns3:_="">
    <xsd:import namespace="http://schemas.microsoft.com/sharepoint/v3"/>
    <xsd:import namespace="455c6a40-5156-4ee1-b6e1-75a9942fd30d"/>
    <xsd:import namespace="5dbce95a-b870-4f3c-86f9-0deb968cc4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3:TaxCatchAll" minOccurs="0"/>
                <xsd:element ref="ns2:lcf76f155ced4ddcb4097134ff3c332f" minOccurs="0"/>
                <xsd:element ref="ns2:Note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5c6a40-5156-4ee1-b6e1-75a9942fd3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tes" ma:index="26" nillable="true" ma:displayName="Notes " ma:format="Dropdown" ma:internalName="Notes">
      <xsd:simpleType>
        <xsd:restriction base="dms:Text">
          <xsd:maxLength value="255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bce95a-b870-4f3c-86f9-0deb968cc4b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c2b290c-d895-40c0-8c28-54a180c62a3d}" ma:internalName="TaxCatchAll" ma:showField="CatchAllData" ma:web="5dbce95a-b870-4f3c-86f9-0deb968cc4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7C2DAD0-0693-418E-B59F-746BAF6F1024}">
  <ds:schemaRefs>
    <ds:schemaRef ds:uri="http://schemas.microsoft.com/office/2006/metadata/properties"/>
    <ds:schemaRef ds:uri="http://schemas.microsoft.com/office/infopath/2007/PartnerControls"/>
    <ds:schemaRef ds:uri="549c2291-104f-48ed-8978-70166cedba11"/>
    <ds:schemaRef ds:uri="b6a7bbad-84b4-4271-a3c8-b892bef9050a"/>
    <ds:schemaRef ds:uri="1f707338-ea0f-4fe5-baee-59b996692b22"/>
    <ds:schemaRef ds:uri="5dbce95a-b870-4f3c-86f9-0deb968cc4b5"/>
    <ds:schemaRef ds:uri="455c6a40-5156-4ee1-b6e1-75a9942fd30d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832D4D7F-1AE0-4F29-9D3F-D3150ABCB0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E42910-06B2-4427-9143-FDD9296C8D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55c6a40-5156-4ee1-b6e1-75a9942fd30d"/>
    <ds:schemaRef ds:uri="5dbce95a-b870-4f3c-86f9-0deb968cc4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815</Words>
  <Characters>4651</Characters>
  <Application>Microsoft Office Word</Application>
  <DocSecurity>2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Tolman</dc:creator>
  <cp:keywords/>
  <dc:description/>
  <cp:lastModifiedBy>Nicole Gallo</cp:lastModifiedBy>
  <cp:revision>42</cp:revision>
  <dcterms:created xsi:type="dcterms:W3CDTF">2025-04-28T19:02:00Z</dcterms:created>
  <dcterms:modified xsi:type="dcterms:W3CDTF">2025-04-28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BC5002AFCB7E46BAF73E9A815C6C0B</vt:lpwstr>
  </property>
  <property fmtid="{D5CDD505-2E9C-101B-9397-08002B2CF9AE}" pid="3" name="MediaServiceImageTags">
    <vt:lpwstr/>
  </property>
</Properties>
</file>